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F92F" w14:textId="61E4CD22" w:rsidR="00BA633A" w:rsidRDefault="00371D59">
      <w:r>
        <w:rPr>
          <w:noProof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1D791D4F" wp14:editId="1AA57E40">
                <wp:simplePos x="0" y="0"/>
                <wp:positionH relativeFrom="column">
                  <wp:posOffset>2404110</wp:posOffset>
                </wp:positionH>
                <wp:positionV relativeFrom="paragraph">
                  <wp:posOffset>-226694</wp:posOffset>
                </wp:positionV>
                <wp:extent cx="4046855" cy="1181100"/>
                <wp:effectExtent l="0" t="0" r="10795" b="19050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181100"/>
                          <a:chOff x="0" y="0"/>
                          <a:chExt cx="4046855" cy="1358900"/>
                        </a:xfrm>
                      </wpg:grpSpPr>
                      <wps:wsp>
                        <wps:cNvPr id="64" name="Rectangle: Rounded Corners 64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111318" y="110413"/>
                            <a:ext cx="3705770" cy="117657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403812" w14:textId="77777777" w:rsidR="0058695B" w:rsidRDefault="00292D5B" w:rsidP="0058695B">
                              <w:pPr>
                                <w:spacing w:after="0"/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292D5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UDOMINIMA</w:t>
                              </w:r>
                              <w:bookmarkStart w:id="0" w:name="_Hlk116573203"/>
                              <w:bookmarkStart w:id="1" w:name="_Hlk116573204"/>
                            </w:p>
                            <w:p w14:paraId="49C5C036" w14:textId="2DB3B6F9" w:rsidR="00F37616" w:rsidRPr="0058695B" w:rsidRDefault="0058695B" w:rsidP="0058695B">
                              <w:pPr>
                                <w:spacing w:after="0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>Trukmė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/>
                                </w:rPr>
                                <w:t>3</w:t>
                              </w: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min.</w:t>
                              </w:r>
                            </w:p>
                            <w:p w14:paraId="457CAB53" w14:textId="35376360" w:rsidR="0058695B" w:rsidRPr="0058695B" w:rsidRDefault="00315657" w:rsidP="0058695B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31565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Mokiniai </w:t>
                              </w:r>
                              <w:r w:rsidR="0058695B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peržiūri</w:t>
                              </w:r>
                              <w:r w:rsidRPr="00315657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 vaizdo įrašą apie tai, kaip rasti gerą idėją</w:t>
                              </w:r>
                              <w:r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  <w:bookmarkEnd w:id="0"/>
                              <w:bookmarkEnd w:id="1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1D791D4F" id="Group 71" o:spid="_x0000_s1026" style="position:absolute;margin-left:189.3pt;margin-top:-17.85pt;width:318.65pt;height:93pt;z-index:251642880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">
                <v:roundrect id="Rectangle: Rounded Corners 64" o:spid="_x0000_s1027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5" o:spid="_x0000_s1028" type="#_x0000_t202" style="position:absolute;left:1113;top:1104;width:37057;height:1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0F403812" w14:textId="77777777" w:rsidR="0058695B" w:rsidRDefault="00292D5B" w:rsidP="0058695B">
                        <w:pPr>
                          <w:spacing w:after="0"/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292D5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UDOMINIMA</w:t>
                        </w:r>
                        <w:bookmarkStart w:id="2" w:name="_Hlk116573203"/>
                        <w:bookmarkStart w:id="3" w:name="_Hlk116573204"/>
                      </w:p>
                      <w:p w14:paraId="49C5C036" w14:textId="2DB3B6F9" w:rsidR="00F37616" w:rsidRPr="0058695B" w:rsidRDefault="0058695B" w:rsidP="0058695B">
                        <w:pPr>
                          <w:spacing w:after="0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>Trukmė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/>
                          </w:rPr>
                          <w:t>3</w:t>
                        </w: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min.</w:t>
                        </w:r>
                      </w:p>
                      <w:p w14:paraId="457CAB53" w14:textId="35376360" w:rsidR="0058695B" w:rsidRPr="0058695B" w:rsidRDefault="00315657" w:rsidP="0058695B">
                        <w:pPr>
                          <w:spacing w:before="120" w:after="0" w:line="240" w:lineRule="auto"/>
                          <w:jc w:val="both"/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31565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Mokiniai </w:t>
                        </w:r>
                        <w:r w:rsidR="0058695B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peržiūri</w:t>
                        </w:r>
                        <w:r w:rsidRPr="00315657"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 vaizdo įrašą apie tai, kaip rasti gerą idėją</w:t>
                        </w:r>
                        <w:r>
                          <w:rPr>
                            <w:rFonts w:ascii="Arial" w:eastAsia="Times New Roman" w:hAnsi="Arial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  <w:bookmarkEnd w:id="2"/>
                        <w:bookmarkEnd w:id="3"/>
                      </w:p>
                    </w:txbxContent>
                  </v:textbox>
                </v:shape>
              </v:group>
            </w:pict>
          </mc:Fallback>
        </mc:AlternateContent>
      </w:r>
      <w:r w:rsidR="00E97C3A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9BDB30D" wp14:editId="3DB234FF">
                <wp:simplePos x="0" y="0"/>
                <wp:positionH relativeFrom="column">
                  <wp:posOffset>6616375</wp:posOffset>
                </wp:positionH>
                <wp:positionV relativeFrom="paragraph">
                  <wp:posOffset>-226518</wp:posOffset>
                </wp:positionV>
                <wp:extent cx="3060700" cy="1701165"/>
                <wp:effectExtent l="0" t="0" r="25400" b="13335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701165"/>
                          <a:chOff x="0" y="0"/>
                          <a:chExt cx="3060700" cy="1814877"/>
                        </a:xfrm>
                      </wpg:grpSpPr>
                      <wps:wsp>
                        <wps:cNvPr id="80" name="Rectangle: Rounded Corners 80"/>
                        <wps:cNvSpPr/>
                        <wps:spPr>
                          <a:xfrm>
                            <a:off x="0" y="0"/>
                            <a:ext cx="3060700" cy="1814877"/>
                          </a:xfrm>
                          <a:prstGeom prst="roundRect">
                            <a:avLst>
                              <a:gd name="adj" fmla="val 3580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11318" y="302641"/>
                            <a:ext cx="2814320" cy="13398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0B72A2" w14:textId="2A6D7C27" w:rsidR="0005684D" w:rsidRDefault="0005684D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KERTINĖS SĄVOKOS</w:t>
                              </w:r>
                            </w:p>
                            <w:p w14:paraId="7A2EA99E" w14:textId="59E92A46" w:rsidR="0005684D" w:rsidRPr="006C42DB" w:rsidRDefault="00315657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1F3864" w:themeColor="accent1" w:themeShade="80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Inovacija</w:t>
                              </w:r>
                              <w:r w:rsid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09BDB30D" id="Group 86" o:spid="_x0000_s1029" style="position:absolute;margin-left:520.95pt;margin-top:-17.85pt;width:241pt;height:133.95pt;z-index:251676672;mso-height-relative:margin" coordsize="30607,18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">
                <v:roundrect id="Rectangle: Rounded Corners 80" o:spid="_x0000_s1030" style="position:absolute;width:30607;height:18148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" filled="f" strokecolor="#928df2" strokeweight="1.5pt">
                  <v:stroke joinstyle="miter"/>
                </v:roundrect>
                <v:shape id="Text Box 81" o:spid="_x0000_s1031" type="#_x0000_t202" style="position:absolute;left:1113;top:3026;width:28143;height:13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 filled="f" stroked="f" strokeweight=".5pt">
                  <v:textbox>
                    <w:txbxContent>
                      <w:p w14:paraId="3F0B72A2" w14:textId="2A6D7C27" w:rsidR="0005684D" w:rsidRDefault="0005684D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KERTINĖS SĄVOKOS</w:t>
                        </w:r>
                      </w:p>
                      <w:p w14:paraId="7A2EA99E" w14:textId="59E92A46" w:rsidR="0005684D" w:rsidRPr="006C42DB" w:rsidRDefault="00315657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1F3864" w:themeColor="accent1" w:themeShade="80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Inovacija</w:t>
                        </w:r>
                        <w:r w:rsid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EF2932" w14:textId="5218A188" w:rsidR="006628F3" w:rsidRDefault="006628F3">
      <w:pPr>
        <w:rPr>
          <w:vertAlign w:val="subscript"/>
        </w:rPr>
      </w:pPr>
    </w:p>
    <w:p w14:paraId="2D13EC29" w14:textId="24E9AE05" w:rsidR="003D1DCF" w:rsidRPr="003D1DCF" w:rsidRDefault="007E4B1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33664" behindDoc="0" locked="0" layoutInCell="1" allowOverlap="1" wp14:anchorId="21F1DD54" wp14:editId="05F770DC">
                <wp:simplePos x="0" y="0"/>
                <wp:positionH relativeFrom="column">
                  <wp:posOffset>-720090</wp:posOffset>
                </wp:positionH>
                <wp:positionV relativeFrom="paragraph">
                  <wp:posOffset>148280</wp:posOffset>
                </wp:positionV>
                <wp:extent cx="2957830" cy="489098"/>
                <wp:effectExtent l="0" t="0" r="0" b="63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0" y="0"/>
                          <a:chExt cx="2957885" cy="421419"/>
                        </a:xfrm>
                      </wpg:grpSpPr>
                      <wps:wsp>
                        <wps:cNvPr id="12" name="Rectangle: Rounded Corners 12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62393" y="55659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83E2E3" w14:textId="3CF75B7C" w:rsidR="0042318D" w:rsidRPr="0042318D" w:rsidRDefault="0042318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DALYKAS: </w:t>
                              </w:r>
                              <w:r w:rsidR="00B95FCF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Ekonomik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21F1DD54" id="Group 16" o:spid="_x0000_s1032" style="position:absolute;margin-left:-56.7pt;margin-top:11.7pt;width:232.9pt;height:38.5pt;z-index:251633664;mso-height-relative:margin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">
                <v:roundrect id="Rectangle: Rounded Corners 12" o:spid="_x0000_s1033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" fillcolor="#928df2" stroked="f" strokeweight="1pt">
                  <v:stroke joinstyle="miter"/>
                </v:roundrect>
                <v:shape id="Text Box 14" o:spid="_x0000_s1034" type="#_x0000_t202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0E83E2E3" w14:textId="3CF75B7C" w:rsidR="0042318D" w:rsidRPr="0042318D" w:rsidRDefault="0042318D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DALYKAS: </w:t>
                        </w:r>
                        <w:r w:rsidR="00B95FCF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Ekonomik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1D06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33E24D21" wp14:editId="25D4F676">
                <wp:simplePos x="0" y="0"/>
                <wp:positionH relativeFrom="column">
                  <wp:posOffset>-720090</wp:posOffset>
                </wp:positionH>
                <wp:positionV relativeFrom="paragraph">
                  <wp:posOffset>725170</wp:posOffset>
                </wp:positionV>
                <wp:extent cx="2957830" cy="4210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0" y="0"/>
                          <a:chExt cx="2957885" cy="421419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62393" y="47708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BEA545" w14:textId="6042FBA7" w:rsidR="0042318D" w:rsidRPr="0042318D" w:rsidRDefault="0092056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KLASĖS</w:t>
                              </w:r>
                              <w:r w:rsidR="0042318D"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: </w:t>
                              </w:r>
                              <w:r w:rsidR="008946DA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  <w:lang w:val="en-US" w:eastAsia="zh-CN"/>
                                </w:rPr>
                                <w:t>10</w:t>
                              </w:r>
                              <w:r w:rsidR="007E4B15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–</w:t>
                              </w:r>
                              <w:r w:rsidRPr="0092056E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33E24D21" id="Group 17" o:spid="_x0000_s1035" style="position:absolute;margin-left:-56.7pt;margin-top:57.1pt;width:232.9pt;height:33.15pt;z-index:251636736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">
                <v:roundrect id="Rectangle: Rounded Corners 13" o:spid="_x0000_s1036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" fillcolor="#928df2" stroked="f" strokeweight="1pt">
                  <v:stroke joinstyle="miter"/>
                </v:roundrect>
                <v:shape id="Text Box 15" o:spid="_x0000_s1037" type="#_x0000_t202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3EBEA545" w14:textId="6042FBA7" w:rsidR="0042318D" w:rsidRPr="0042318D" w:rsidRDefault="0092056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KLASĖS</w:t>
                        </w:r>
                        <w:r w:rsidR="0042318D"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: </w:t>
                        </w:r>
                        <w:r w:rsidR="008946DA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  <w:lang w:val="en-US" w:eastAsia="zh-CN"/>
                          </w:rPr>
                          <w:t>10</w:t>
                        </w:r>
                        <w:r w:rsidR="007E4B15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–</w:t>
                        </w:r>
                        <w:r w:rsidRPr="0092056E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1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83C511" w14:textId="1D1DC1F3" w:rsidR="003D1DCF" w:rsidRPr="003D1DCF" w:rsidRDefault="0058695B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70D64C6B" wp14:editId="4E8B0A6E">
                <wp:simplePos x="0" y="0"/>
                <wp:positionH relativeFrom="column">
                  <wp:posOffset>2404110</wp:posOffset>
                </wp:positionH>
                <wp:positionV relativeFrom="paragraph">
                  <wp:posOffset>231563</wp:posOffset>
                </wp:positionV>
                <wp:extent cx="4046855" cy="4190154"/>
                <wp:effectExtent l="0" t="0" r="10795" b="203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4190154"/>
                          <a:chOff x="0" y="57275"/>
                          <a:chExt cx="4046855" cy="3561715"/>
                        </a:xfrm>
                      </wpg:grpSpPr>
                      <wps:wsp>
                        <wps:cNvPr id="63" name="Rectangle: Rounded Corners 63"/>
                        <wps:cNvSpPr/>
                        <wps:spPr>
                          <a:xfrm>
                            <a:off x="0" y="57275"/>
                            <a:ext cx="4046855" cy="3561715"/>
                          </a:xfrm>
                          <a:prstGeom prst="roundRect">
                            <a:avLst>
                              <a:gd name="adj" fmla="val 215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11318" y="183566"/>
                            <a:ext cx="3848431" cy="33377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6370E7" w14:textId="5EE66CBA" w:rsidR="0004749F" w:rsidRPr="00B95FCF" w:rsidRDefault="0004749F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B95FCF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GAIRĖS</w:t>
                              </w:r>
                            </w:p>
                            <w:p w14:paraId="52C2D2C0" w14:textId="77777777" w:rsidR="0058695B" w:rsidRDefault="00B95FCF" w:rsidP="00EE4B23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>I modulis</w:t>
                              </w:r>
                            </w:p>
                            <w:p w14:paraId="66E8ABC9" w14:textId="0008F957" w:rsidR="0004749F" w:rsidRPr="0058695B" w:rsidRDefault="0058695B" w:rsidP="00AE2C9C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 xml:space="preserve">Trukmė </w:t>
                              </w:r>
                              <w:r w:rsidR="00123F4F"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>3</w:t>
                              </w:r>
                              <w:r w:rsidR="004E0E0E" w:rsidRPr="0058695B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>0</w:t>
                              </w:r>
                              <w:r w:rsidR="00AE2C9C" w:rsidRPr="0058695B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 min. </w:t>
                              </w:r>
                            </w:p>
                            <w:p w14:paraId="4EEAA5D6" w14:textId="7B3721C5" w:rsidR="00B95FCF" w:rsidRDefault="00123F4F" w:rsidP="0058695B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Namuose 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parengtų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 pristatymų sesija (kiekvienam mokiniui skiriama minutė)</w:t>
                              </w:r>
                              <w:r w:rsidR="004E0E0E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3CE4CC96" w14:textId="0BFD7142" w:rsidR="00B95FCF" w:rsidRDefault="00B95FCF" w:rsidP="00B95FCF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</w:p>
                            <w:p w14:paraId="10533909" w14:textId="77777777" w:rsidR="0058695B" w:rsidRDefault="004E0E0E" w:rsidP="004E0E0E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>II modulis</w:t>
                              </w:r>
                            </w:p>
                            <w:p w14:paraId="2FAC4FE6" w14:textId="73524170" w:rsidR="004E0E0E" w:rsidRPr="0058695B" w:rsidRDefault="0058695B" w:rsidP="004E0E0E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 xml:space="preserve">Trukmė </w:t>
                              </w:r>
                              <w:r w:rsidR="00123F4F"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>10</w:t>
                              </w:r>
                              <w:r w:rsidR="004E0E0E" w:rsidRPr="0058695B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 min.</w:t>
                              </w:r>
                            </w:p>
                            <w:p w14:paraId="33C17145" w14:textId="06E9D413" w:rsidR="004E0E0E" w:rsidRPr="004E0E0E" w:rsidRDefault="00123F4F" w:rsidP="0058695B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  <w:lang w:eastAsia="zh-C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Mokiniai renkasi („investuoja“) jiems labiausiai patikusias inovacijas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A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trinkus 3 populiariausias aptariam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os jų pasirinkimo priežastys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14EEB4F1" w14:textId="77777777" w:rsidR="004E0E0E" w:rsidRDefault="004E0E0E" w:rsidP="00B95FCF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</w:p>
                            <w:p w14:paraId="49D87647" w14:textId="77777777" w:rsidR="0058695B" w:rsidRDefault="00B95FCF" w:rsidP="00B95FCF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B95FCF">
                                <w:rPr>
                                  <w:rFonts w:ascii="Arial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Apibendrinimas</w:t>
                              </w:r>
                            </w:p>
                            <w:p w14:paraId="71932B67" w14:textId="35A566CB" w:rsidR="00B95FCF" w:rsidRPr="0058695B" w:rsidRDefault="0058695B" w:rsidP="00B95FCF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 xml:space="preserve">Trukmė </w:t>
                              </w:r>
                              <w:r w:rsidR="00123F4F"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2</w:t>
                              </w:r>
                              <w:r w:rsidR="00B95FCF" w:rsidRPr="0058695B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 min.</w:t>
                              </w:r>
                            </w:p>
                            <w:p w14:paraId="09415A94" w14:textId="20ABF7DE" w:rsidR="00B95FCF" w:rsidRPr="00B95FCF" w:rsidRDefault="00123F4F" w:rsidP="0058695B">
                              <w:pPr>
                                <w:spacing w:before="120" w:after="0" w:line="240" w:lineRule="auto"/>
                                <w:jc w:val="both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Pristatoma, ko reikia, kad inovacijos atsirastų ir taptų realybe, kodėl jos svarbios ir kodėl nepaisant šių privalumų daug verslų neskuba jų 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įdiegti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64C6B" id="Group 70" o:spid="_x0000_s1038" style="position:absolute;margin-left:189.3pt;margin-top:18.25pt;width:318.65pt;height:329.95pt;z-index:251645952;mso-height-relative:margin" coordorigin=",572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">
                <v:roundrect id="Rectangle: Rounded Corners 63" o:spid="_x0000_s1039" style="position:absolute;top:572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40" type="#_x0000_t202" style="position:absolute;left:1113;top:1835;width:38484;height:33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6D6370E7" w14:textId="5EE66CBA" w:rsidR="0004749F" w:rsidRPr="00B95FCF" w:rsidRDefault="0004749F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B95FCF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GAIRĖS</w:t>
                        </w:r>
                      </w:p>
                      <w:p w14:paraId="52C2D2C0" w14:textId="77777777" w:rsidR="0058695B" w:rsidRDefault="00B95FCF" w:rsidP="00EE4B23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>I modulis</w:t>
                        </w:r>
                      </w:p>
                      <w:p w14:paraId="66E8ABC9" w14:textId="0008F957" w:rsidR="0004749F" w:rsidRPr="0058695B" w:rsidRDefault="0058695B" w:rsidP="00AE2C9C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proofErr w:type="spellStart"/>
                        <w:r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Trukmė</w:t>
                        </w:r>
                        <w:proofErr w:type="spellEnd"/>
                        <w:r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 xml:space="preserve"> </w:t>
                        </w:r>
                        <w:r w:rsidR="00123F4F"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3</w:t>
                        </w:r>
                        <w:r w:rsidR="004E0E0E" w:rsidRPr="0058695B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>0</w:t>
                        </w:r>
                        <w:r w:rsidR="00AE2C9C" w:rsidRPr="0058695B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 min. </w:t>
                        </w:r>
                      </w:p>
                      <w:p w14:paraId="4EEAA5D6" w14:textId="7B3721C5" w:rsidR="00B95FCF" w:rsidRDefault="00123F4F" w:rsidP="0058695B">
                        <w:pPr>
                          <w:spacing w:before="120" w:after="0" w:line="240" w:lineRule="auto"/>
                          <w:jc w:val="both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Namuose </w:t>
                        </w:r>
                        <w:r w:rsidR="0058695B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parengtų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 pristatymų sesija (kiekvienam mokiniui skiriama minutė)</w:t>
                        </w:r>
                        <w:r w:rsidR="004E0E0E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</w:p>
                      <w:p w14:paraId="3CE4CC96" w14:textId="0BFD7142" w:rsidR="00B95FCF" w:rsidRDefault="00B95FCF" w:rsidP="00B95FCF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</w:p>
                      <w:p w14:paraId="10533909" w14:textId="77777777" w:rsidR="0058695B" w:rsidRDefault="004E0E0E" w:rsidP="004E0E0E">
                        <w:pPr>
                          <w:spacing w:after="0" w:line="240" w:lineRule="auto"/>
                          <w:jc w:val="both"/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>II modulis</w:t>
                        </w:r>
                      </w:p>
                      <w:p w14:paraId="2FAC4FE6" w14:textId="73524170" w:rsidR="004E0E0E" w:rsidRPr="0058695B" w:rsidRDefault="0058695B" w:rsidP="004E0E0E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proofErr w:type="spellStart"/>
                        <w:r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Trukmė</w:t>
                        </w:r>
                        <w:proofErr w:type="spellEnd"/>
                        <w:r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 xml:space="preserve"> </w:t>
                        </w:r>
                        <w:r w:rsidR="00123F4F"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10</w:t>
                        </w:r>
                        <w:r w:rsidR="004E0E0E" w:rsidRPr="0058695B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 min.</w:t>
                        </w:r>
                      </w:p>
                      <w:p w14:paraId="33C17145" w14:textId="06E9D413" w:rsidR="004E0E0E" w:rsidRPr="004E0E0E" w:rsidRDefault="00123F4F" w:rsidP="0058695B">
                        <w:pPr>
                          <w:spacing w:before="120" w:after="0" w:line="240" w:lineRule="auto"/>
                          <w:jc w:val="both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  <w:lang w:eastAsia="zh-CN"/>
                          </w:rPr>
                        </w:pP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Mokiniai renkasi („investuoja“) jiems labiausiai patikusias inovacijas</w:t>
                        </w:r>
                        <w:r w:rsidR="0058695B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 </w:t>
                        </w:r>
                        <w:r w:rsidR="0058695B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trinkus 3 populiariausias aptariam</w:t>
                        </w:r>
                        <w:r w:rsidR="0058695B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os jų pasirinkimo priežastys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</w:p>
                      <w:p w14:paraId="14EEB4F1" w14:textId="77777777" w:rsidR="004E0E0E" w:rsidRDefault="004E0E0E" w:rsidP="00B95FCF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</w:p>
                      <w:p w14:paraId="49D87647" w14:textId="77777777" w:rsidR="0058695B" w:rsidRDefault="00B95FCF" w:rsidP="00B95FCF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B95FCF">
                          <w:rPr>
                            <w:rFonts w:ascii="Arial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</w:rPr>
                          <w:t>Apibendrinimas</w:t>
                        </w:r>
                      </w:p>
                      <w:p w14:paraId="71932B67" w14:textId="35A566CB" w:rsidR="00B95FCF" w:rsidRPr="0058695B" w:rsidRDefault="0058695B" w:rsidP="00B95FCF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proofErr w:type="spellStart"/>
                        <w:r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Trukmė</w:t>
                        </w:r>
                        <w:proofErr w:type="spellEnd"/>
                        <w:r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 xml:space="preserve"> </w:t>
                        </w:r>
                        <w:r w:rsidR="00123F4F"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  <w:t>2</w:t>
                        </w:r>
                        <w:r w:rsidR="00B95FCF" w:rsidRPr="0058695B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 min.</w:t>
                        </w:r>
                      </w:p>
                      <w:p w14:paraId="09415A94" w14:textId="20ABF7DE" w:rsidR="00B95FCF" w:rsidRPr="00B95FCF" w:rsidRDefault="00123F4F" w:rsidP="0058695B">
                        <w:pPr>
                          <w:spacing w:before="120" w:after="0" w:line="240" w:lineRule="auto"/>
                          <w:jc w:val="both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Pristatoma, ko reikia, kad inovacijos atsirastų ir taptų realybe, kodėl jos svarbios ir kodėl nepaisant šių privalumų daug verslų neskuba jų </w:t>
                        </w:r>
                        <w:r w:rsidR="0058695B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įdiegti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21F9331" w14:textId="47CC0056" w:rsidR="003D1DCF" w:rsidRPr="003D1DCF" w:rsidRDefault="003D1DCF" w:rsidP="003D1DCF"/>
    <w:p w14:paraId="479CC28D" w14:textId="2B815EC7" w:rsidR="003D1DCF" w:rsidRPr="003D1DCF" w:rsidRDefault="00384F3B" w:rsidP="007E1D6D">
      <w:pPr>
        <w:ind w:left="-426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B3D8E3A" wp14:editId="14ECB5B2">
                <wp:simplePos x="0" y="0"/>
                <wp:positionH relativeFrom="column">
                  <wp:posOffset>6617970</wp:posOffset>
                </wp:positionH>
                <wp:positionV relativeFrom="paragraph">
                  <wp:posOffset>173990</wp:posOffset>
                </wp:positionV>
                <wp:extent cx="3060700" cy="2046369"/>
                <wp:effectExtent l="0" t="0" r="25400" b="11430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2046369"/>
                          <a:chOff x="0" y="0"/>
                          <a:chExt cx="3060700" cy="1653540"/>
                        </a:xfrm>
                      </wpg:grpSpPr>
                      <wps:wsp>
                        <wps:cNvPr id="82" name="Rectangle: Rounded Corners 82"/>
                        <wps:cNvSpPr/>
                        <wps:spPr>
                          <a:xfrm>
                            <a:off x="0" y="0"/>
                            <a:ext cx="3060700" cy="1653540"/>
                          </a:xfrm>
                          <a:prstGeom prst="roundRect">
                            <a:avLst>
                              <a:gd name="adj" fmla="val 5503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111318" y="166944"/>
                            <a:ext cx="2883342" cy="1399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5F9C16" w14:textId="7CF37815" w:rsidR="00224CDB" w:rsidRDefault="00224CDB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RYŠIAI SU KITAIS MOKOMAISIAI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  <w:t>DALYKAIS</w:t>
                              </w:r>
                            </w:p>
                            <w:p w14:paraId="360C422B" w14:textId="0050C99B" w:rsidR="001B4444" w:rsidRPr="0058695B" w:rsidRDefault="001B4444" w:rsidP="00B10FF4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Anglų kalba (Kalbos kontekstai)</w:t>
                              </w:r>
                              <w:r w:rsid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;</w:t>
                              </w:r>
                            </w:p>
                            <w:p w14:paraId="78C07479" w14:textId="3652FD80" w:rsidR="00224CDB" w:rsidRPr="0058695B" w:rsidRDefault="001B4444" w:rsidP="00B10FF4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Geografija (Gamtos ištekliai ir darnus jų naudojimas; Klimato kaita ir klimato apsauga)</w:t>
                              </w:r>
                              <w:r w:rsid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;</w:t>
                              </w:r>
                            </w:p>
                            <w:p w14:paraId="0B26D076" w14:textId="28D3E833" w:rsidR="001B4444" w:rsidRPr="0058695B" w:rsidRDefault="001B4444" w:rsidP="00B10FF4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Pilietinis ugdymas (Ekonominė ir politinė visuomenė)</w:t>
                              </w:r>
                              <w:r w:rsidR="0058695B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3D8E3A" id="Group 87" o:spid="_x0000_s1041" style="position:absolute;left:0;text-align:left;margin-left:521.1pt;margin-top:13.7pt;width:241pt;height:161.15pt;z-index:251669504;mso-height-relative:margin" coordsize="30607,16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">
                <v:roundrect id="Rectangle: Rounded Corners 82" o:spid="_x0000_s1042" style="position:absolute;width:30607;height:16535;visibility:visible;mso-wrap-style:square;v-text-anchor:middle" arcsize="360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3" o:spid="_x0000_s1043" type="#_x0000_t202" style="position:absolute;left:1113;top:1669;width:28833;height:139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xF/xgAAANsAAAAPAAAAZHJzL2Rvd25yZXYueG1sRI9Ba8JA&#10;FITvBf/D8oTe6kZL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zM8Rf8YAAADbAAAA&#10;DwAAAAAAAAAAAAAAAAAHAgAAZHJzL2Rvd25yZXYueG1sUEsFBgAAAAADAAMAtwAAAPoCAAAAAA==&#10;" filled="f" stroked="f" strokeweight=".5pt">
                  <v:textbox>
                    <w:txbxContent>
                      <w:p w14:paraId="4E5F9C16" w14:textId="7CF37815" w:rsidR="00224CDB" w:rsidRDefault="00224CDB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RYŠIAI SU KITAIS MOKOMAISIAI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  <w:t>DALYKAIS</w:t>
                        </w:r>
                      </w:p>
                      <w:p w14:paraId="360C422B" w14:textId="0050C99B" w:rsidR="001B4444" w:rsidRPr="0058695B" w:rsidRDefault="001B4444" w:rsidP="00B10FF4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Anglų kalba (Kalbos kontekstai)</w:t>
                        </w:r>
                        <w:r w:rsid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;</w:t>
                        </w:r>
                      </w:p>
                      <w:p w14:paraId="78C07479" w14:textId="3652FD80" w:rsidR="00224CDB" w:rsidRPr="0058695B" w:rsidRDefault="001B4444" w:rsidP="00B10FF4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Geografija (Gamtos ištekliai ir darnus jų naudojimas; Klimato kaita ir klimato apsauga)</w:t>
                        </w:r>
                        <w:r w:rsid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;</w:t>
                        </w:r>
                      </w:p>
                      <w:p w14:paraId="0B26D076" w14:textId="28D3E833" w:rsidR="001B4444" w:rsidRPr="0058695B" w:rsidRDefault="001B4444" w:rsidP="00B10FF4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Pilietinis ugdymas (Ekonominė ir politinė visuomenė)</w:t>
                        </w:r>
                        <w:r w:rsidR="0058695B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7398CE0" w14:textId="1D4677AD" w:rsidR="003D1DCF" w:rsidRPr="001B28F5" w:rsidRDefault="007E4B15" w:rsidP="007E1D6D">
      <w:pPr>
        <w:ind w:left="-426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6B675EA" wp14:editId="22194CA1">
                <wp:simplePos x="0" y="0"/>
                <wp:positionH relativeFrom="column">
                  <wp:posOffset>-422378</wp:posOffset>
                </wp:positionH>
                <wp:positionV relativeFrom="paragraph">
                  <wp:posOffset>186129</wp:posOffset>
                </wp:positionV>
                <wp:extent cx="2663190" cy="1573618"/>
                <wp:effectExtent l="0" t="0" r="22860" b="2667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573618"/>
                          <a:chOff x="0" y="0"/>
                          <a:chExt cx="2663190" cy="2098675"/>
                        </a:xfrm>
                      </wpg:grpSpPr>
                      <wps:wsp>
                        <wps:cNvPr id="73" name="Rectangle: Rounded Corners 73"/>
                        <wps:cNvSpPr/>
                        <wps:spPr>
                          <a:xfrm>
                            <a:off x="0" y="0"/>
                            <a:ext cx="2663190" cy="2098675"/>
                          </a:xfrm>
                          <a:prstGeom prst="roundRect">
                            <a:avLst>
                              <a:gd name="adj" fmla="val 356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111319" y="255079"/>
                            <a:ext cx="2416810" cy="18263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B71375" w14:textId="6C4198BC" w:rsidR="00637A72" w:rsidRDefault="00637A72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TIKSLAS</w:t>
                              </w:r>
                            </w:p>
                            <w:p w14:paraId="08F5B551" w14:textId="0653427A" w:rsidR="00637A72" w:rsidRPr="00B95FCF" w:rsidRDefault="00B95FCF" w:rsidP="0058695B">
                              <w:pPr>
                                <w:jc w:val="both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B95FCF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Mokinia</w:t>
                              </w:r>
                              <w:r w:rsidR="00315657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i žinos, kokios inovacijos yra energetikos srityje, gebės pristatyti jas 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naudodamiesi</w:t>
                              </w:r>
                              <w:r w:rsidR="00315657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 versle paplitusiais metodais</w:t>
                              </w:r>
                              <w:r w:rsidRPr="00B95FCF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16B675EA" id="Group 77" o:spid="_x0000_s1044" style="position:absolute;left:0;text-align:left;margin-left:-33.25pt;margin-top:14.65pt;width:209.7pt;height:123.9pt;z-index:251656192;mso-height-relative:margin" coordsize="26631,20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">
                <v:roundrect id="Rectangle: Rounded Corners 73" o:spid="_x0000_s1045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" filled="f" strokecolor="#928df2" strokeweight="1.5pt">
                  <v:stroke joinstyle="miter"/>
                </v:roundrect>
                <v:shape id="Text Box 74" o:spid="_x0000_s1046" type="#_x0000_t202" style="position:absolute;left:1113;top:2550;width:24168;height:18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<v:textbox>
                    <w:txbxContent>
                      <w:p w14:paraId="5AB71375" w14:textId="6C4198BC" w:rsidR="00637A72" w:rsidRDefault="00637A72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TIKSLAS</w:t>
                        </w:r>
                      </w:p>
                      <w:p w14:paraId="08F5B551" w14:textId="0653427A" w:rsidR="00637A72" w:rsidRPr="00B95FCF" w:rsidRDefault="00B95FCF" w:rsidP="0058695B">
                        <w:pPr>
                          <w:jc w:val="both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B95FCF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Mokinia</w:t>
                        </w:r>
                        <w:r w:rsidR="00315657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i žinos, kokios inovacijos yra energetikos srityje, gebės pristatyti </w:t>
                        </w:r>
                        <w:r w:rsidR="00315657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jas </w:t>
                        </w:r>
                        <w:r w:rsidR="0058695B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naudodamiesi</w:t>
                        </w:r>
                        <w:r w:rsidR="00315657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 versle paplitusiais metodais</w:t>
                        </w:r>
                        <w:r w:rsidRPr="00B95FCF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CEE68AD" w14:textId="388266B2" w:rsidR="003D1DCF" w:rsidRPr="003D1DCF" w:rsidRDefault="003D1DCF" w:rsidP="007E1D6D">
      <w:pPr>
        <w:ind w:left="-426"/>
      </w:pPr>
    </w:p>
    <w:p w14:paraId="1BEC23DD" w14:textId="13BE67EF" w:rsidR="003D1DCF" w:rsidRPr="003D1DCF" w:rsidRDefault="003D1DCF" w:rsidP="007E1D6D">
      <w:pPr>
        <w:ind w:left="-426"/>
      </w:pPr>
    </w:p>
    <w:p w14:paraId="26589AEB" w14:textId="1FF016BE" w:rsidR="003D1DCF" w:rsidRPr="003D1DCF" w:rsidRDefault="003D1DCF" w:rsidP="007E1D6D">
      <w:pPr>
        <w:ind w:left="-426"/>
      </w:pPr>
    </w:p>
    <w:p w14:paraId="0928E23C" w14:textId="66456431" w:rsidR="003D1DCF" w:rsidRPr="003D1DCF" w:rsidRDefault="003D1DCF" w:rsidP="007E1D6D">
      <w:pPr>
        <w:ind w:left="-426"/>
      </w:pPr>
    </w:p>
    <w:p w14:paraId="25E4C89E" w14:textId="56A819BE" w:rsidR="003D1DCF" w:rsidRPr="003D1DCF" w:rsidRDefault="003D1DCF" w:rsidP="007E1D6D">
      <w:pPr>
        <w:ind w:left="-426"/>
      </w:pPr>
    </w:p>
    <w:p w14:paraId="3DFCB5E7" w14:textId="01B98B2A" w:rsidR="003D1DCF" w:rsidRPr="003D1DCF" w:rsidRDefault="00D57175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23157F3" wp14:editId="48A37DDB">
                <wp:simplePos x="0" y="0"/>
                <wp:positionH relativeFrom="column">
                  <wp:posOffset>-422378</wp:posOffset>
                </wp:positionH>
                <wp:positionV relativeFrom="paragraph">
                  <wp:posOffset>194738</wp:posOffset>
                </wp:positionV>
                <wp:extent cx="2663190" cy="1658679"/>
                <wp:effectExtent l="0" t="0" r="22860" b="1778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658679"/>
                          <a:chOff x="0" y="177396"/>
                          <a:chExt cx="2663190" cy="1976206"/>
                        </a:xfrm>
                      </wpg:grpSpPr>
                      <wps:wsp>
                        <wps:cNvPr id="75" name="Rectangle: Rounded Corners 75"/>
                        <wps:cNvSpPr/>
                        <wps:spPr>
                          <a:xfrm>
                            <a:off x="0" y="177396"/>
                            <a:ext cx="2663190" cy="1976206"/>
                          </a:xfrm>
                          <a:prstGeom prst="roundRect">
                            <a:avLst>
                              <a:gd name="adj" fmla="val 357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10932" y="448882"/>
                            <a:ext cx="2552258" cy="14176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935546" w14:textId="77777777" w:rsidR="0068083B" w:rsidRPr="0068083B" w:rsidRDefault="0068083B" w:rsidP="0068083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68083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ĄSAJA SU MOKOMUOJU DALYKU</w:t>
                              </w:r>
                            </w:p>
                            <w:p w14:paraId="33AE507C" w14:textId="432A077B" w:rsidR="009E336B" w:rsidRPr="006C42DB" w:rsidRDefault="00315657" w:rsidP="000942F6">
                              <w:pPr>
                                <w:rPr>
                                  <w:rFonts w:ascii="Arial" w:hAnsi="Arial" w:cs="Arial"/>
                                  <w:color w:val="002060"/>
                                </w:rPr>
                              </w:pPr>
                              <w:r w:rsidRPr="00315657"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  <w:t>Verslo organizavimas ir verslumo gebėjimų ugdymasis</w:t>
                              </w:r>
                              <w:r w:rsidR="0058695B"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523157F3" id="Group 78" o:spid="_x0000_s1047" style="position:absolute;left:0;text-align:left;margin-left:-33.25pt;margin-top:15.35pt;width:209.7pt;height:130.6pt;z-index:251660288;mso-height-relative:margin" coordorigin=",1773" coordsize="26631,19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">
                <v:roundrect id="Rectangle: Rounded Corners 75" o:spid="_x0000_s1048" style="position:absolute;top:1773;width:26631;height:19763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" filled="f" strokecolor="#928df2" strokeweight="1.5pt">
                  <v:stroke joinstyle="miter"/>
                </v:roundrect>
                <v:shape id="Text Box 76" o:spid="_x0000_s1049" type="#_x0000_t202" style="position:absolute;left:1109;top:4488;width:25522;height:14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14:paraId="26935546" w14:textId="77777777" w:rsidR="0068083B" w:rsidRPr="0068083B" w:rsidRDefault="0068083B" w:rsidP="0068083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68083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ĄSAJA SU MOKOMUOJU DALYKU</w:t>
                        </w:r>
                      </w:p>
                      <w:p w14:paraId="33AE507C" w14:textId="432A077B" w:rsidR="009E336B" w:rsidRPr="006C42DB" w:rsidRDefault="00315657" w:rsidP="000942F6">
                        <w:pPr>
                          <w:rPr>
                            <w:rFonts w:ascii="Arial" w:hAnsi="Arial" w:cs="Arial"/>
                            <w:color w:val="002060"/>
                          </w:rPr>
                        </w:pPr>
                        <w:r w:rsidRPr="00315657"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  <w:t xml:space="preserve">Verslo organizavimas </w:t>
                        </w:r>
                        <w:r w:rsidRPr="00315657"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  <w:t>ir verslumo gebėjimų ugdymasis</w:t>
                        </w:r>
                        <w:r w:rsidR="0058695B"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E28E724" w14:textId="2A171456" w:rsidR="003D1DCF" w:rsidRPr="003D1DCF" w:rsidRDefault="003D1DCF" w:rsidP="007E1D6D">
      <w:pPr>
        <w:ind w:left="-426"/>
      </w:pPr>
    </w:p>
    <w:p w14:paraId="105C4628" w14:textId="0BEDA1F2" w:rsidR="003D1DCF" w:rsidRPr="003D1DCF" w:rsidRDefault="003D1DCF" w:rsidP="007E1D6D">
      <w:pPr>
        <w:ind w:left="-426"/>
      </w:pPr>
    </w:p>
    <w:p w14:paraId="6BE5C18E" w14:textId="7270052B" w:rsidR="003D1DCF" w:rsidRPr="003D1DCF" w:rsidRDefault="003D1DCF" w:rsidP="007E1D6D">
      <w:pPr>
        <w:ind w:left="-426"/>
      </w:pPr>
    </w:p>
    <w:p w14:paraId="633B48DB" w14:textId="526FF432" w:rsidR="003D1DCF" w:rsidRDefault="00424083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BF80AD7" wp14:editId="7B9D48E8">
                <wp:simplePos x="0" y="0"/>
                <wp:positionH relativeFrom="column">
                  <wp:posOffset>7292547</wp:posOffset>
                </wp:positionH>
                <wp:positionV relativeFrom="paragraph">
                  <wp:posOffset>80645</wp:posOffset>
                </wp:positionV>
                <wp:extent cx="1733524" cy="1726210"/>
                <wp:effectExtent l="0" t="0" r="635" b="762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0" y="0"/>
                          <a:chExt cx="1733524" cy="172621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45" y="885140"/>
                            <a:ext cx="826135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14631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892455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4F2BD4BC" id="Group 99" o:spid="_x0000_s1026" style="position:absolute;margin-left:574.2pt;margin-top:6.35pt;width:136.5pt;height:135.9pt;z-index:251684864" coordsize="17335,17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3" o:spid="_x0000_s1027" type="#_x0000_t75" style="position:absolute;left:219;top:8851;width:826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">
                  <v:imagedata r:id="rId12" o:title=""/>
                </v:shape>
                <v:shape id="Picture 94" o:spid="_x0000_s1028" type="#_x0000_t75" style="position:absolute;width:8502;height:8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">
                  <v:imagedata r:id="rId13" o:title=""/>
                </v:shape>
                <v:shape id="Picture 95" o:spid="_x0000_s1029" type="#_x0000_t75" style="position:absolute;left:8997;top:146;width:8338;height:8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">
                  <v:imagedata r:id="rId14" o:title=""/>
                </v:shape>
                <v:shape id="Picture 96" o:spid="_x0000_s1030" type="#_x0000_t75" style="position:absolute;left:8997;top:8924;width:8338;height: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">
                  <v:imagedata r:id="rId15" o:title=""/>
                </v:shape>
              </v:group>
            </w:pict>
          </mc:Fallback>
        </mc:AlternateContent>
      </w:r>
    </w:p>
    <w:p w14:paraId="28B756FF" w14:textId="139F19F9" w:rsidR="003D1DCF" w:rsidRDefault="003D1DCF" w:rsidP="007E1D6D">
      <w:pPr>
        <w:ind w:left="-426"/>
        <w:rPr>
          <w:vertAlign w:val="subscript"/>
        </w:rPr>
      </w:pPr>
    </w:p>
    <w:p w14:paraId="0829ED4C" w14:textId="24A105B9" w:rsidR="003D1DCF" w:rsidRDefault="00FB4976" w:rsidP="007E1D6D">
      <w:pPr>
        <w:tabs>
          <w:tab w:val="left" w:pos="3293"/>
        </w:tabs>
        <w:ind w:left="-426"/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54870E" wp14:editId="5C31F83D">
                <wp:simplePos x="0" y="0"/>
                <wp:positionH relativeFrom="column">
                  <wp:posOffset>2404110</wp:posOffset>
                </wp:positionH>
                <wp:positionV relativeFrom="paragraph">
                  <wp:posOffset>248285</wp:posOffset>
                </wp:positionV>
                <wp:extent cx="4046855" cy="1092200"/>
                <wp:effectExtent l="0" t="0" r="10795" b="1270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092200"/>
                          <a:chOff x="0" y="-61728"/>
                          <a:chExt cx="4046855" cy="1358901"/>
                        </a:xfrm>
                      </wpg:grpSpPr>
                      <wps:wsp>
                        <wps:cNvPr id="67" name="Rectangle: Rounded Corners 67"/>
                        <wps:cNvSpPr/>
                        <wps:spPr>
                          <a:xfrm>
                            <a:off x="0" y="-61728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11318" y="140255"/>
                            <a:ext cx="3911600" cy="11569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31029D" w14:textId="098516AE" w:rsidR="00A94C21" w:rsidRDefault="00A94C21" w:rsidP="00CF62E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 xml:space="preserve">KAIP SUŽINOSIU, KAD PAVYK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</w: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SIEKTI TIKSLĄ?</w:t>
                              </w:r>
                            </w:p>
                            <w:p w14:paraId="51C3BD45" w14:textId="63CA69EE" w:rsidR="00123F4F" w:rsidRPr="00123F4F" w:rsidRDefault="00123F4F" w:rsidP="00CF62EC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  <w:t>Visi mokiniai atlieka energetikos inovacijos pristatymą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4870E" id="Group 69" o:spid="_x0000_s1050" style="position:absolute;left:0;text-align:left;margin-left:189.3pt;margin-top:19.55pt;width:318.65pt;height:86pt;z-index:251682816;mso-height-relative:margin" coordorigin=",-617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">
                <v:roundrect id="Rectangle: Rounded Corners 67" o:spid="_x0000_s1051" style="position:absolute;top:-617;width:40468;height:13588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" filled="f" strokecolor="#928df2" strokeweight="1.5pt">
                  <v:stroke joinstyle="miter"/>
                </v:roundrect>
                <v:shape id="Text Box 68" o:spid="_x0000_s1052" type="#_x0000_t202" style="position:absolute;left:1113;top:1402;width:39116;height:11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7E31029D" w14:textId="098516AE" w:rsidR="00A94C21" w:rsidRDefault="00A94C21" w:rsidP="00CF62E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 xml:space="preserve">KAIP SUŽINOSIU, KAD PAVYKO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</w: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SIEKTI TIKSLĄ?</w:t>
                        </w:r>
                      </w:p>
                      <w:p w14:paraId="51C3BD45" w14:textId="63CA69EE" w:rsidR="00123F4F" w:rsidRPr="00123F4F" w:rsidRDefault="00123F4F" w:rsidP="00CF62EC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  <w:t>Visi mokiniai atlieka energetikos inovacijos pristatymą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D1DCF">
        <w:tab/>
      </w:r>
    </w:p>
    <w:p w14:paraId="1FF9B166" w14:textId="4D50823C" w:rsidR="003D1DCF" w:rsidRDefault="003D1DCF" w:rsidP="007E1D6D">
      <w:pPr>
        <w:tabs>
          <w:tab w:val="left" w:pos="3293"/>
        </w:tabs>
        <w:ind w:left="-426"/>
      </w:pPr>
    </w:p>
    <w:p w14:paraId="1EBD08F3" w14:textId="0B361A21" w:rsidR="003D1DCF" w:rsidRDefault="003D1DCF" w:rsidP="007E1D6D">
      <w:pPr>
        <w:tabs>
          <w:tab w:val="left" w:pos="3293"/>
        </w:tabs>
        <w:ind w:left="-426"/>
      </w:pPr>
    </w:p>
    <w:p w14:paraId="4EC07B37" w14:textId="70617403" w:rsidR="007E1D6D" w:rsidRDefault="007E1D6D" w:rsidP="007E1D6D">
      <w:pPr>
        <w:tabs>
          <w:tab w:val="left" w:pos="3293"/>
        </w:tabs>
        <w:ind w:left="-426"/>
      </w:pPr>
    </w:p>
    <w:p w14:paraId="417C8D99" w14:textId="05CEAF79" w:rsidR="007E1D6D" w:rsidRDefault="007E1D6D" w:rsidP="007E1D6D">
      <w:pPr>
        <w:tabs>
          <w:tab w:val="left" w:pos="3293"/>
        </w:tabs>
        <w:ind w:left="-426"/>
      </w:pPr>
    </w:p>
    <w:p w14:paraId="10B1806B" w14:textId="77777777" w:rsidR="002C0841" w:rsidRPr="002C0841" w:rsidRDefault="002C0841" w:rsidP="002C0841">
      <w:pPr>
        <w:tabs>
          <w:tab w:val="left" w:pos="3293"/>
        </w:tabs>
        <w:ind w:hanging="284"/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</w:pPr>
      <w:r w:rsidRPr="002C0841"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  <w:lastRenderedPageBreak/>
        <w:t>Reikia atlikti iki pamokos:</w:t>
      </w:r>
    </w:p>
    <w:p w14:paraId="40D5ADBC" w14:textId="7E45B993" w:rsidR="002C0841" w:rsidRPr="002C0841" w:rsidRDefault="002C0841" w:rsidP="002C0841">
      <w:pPr>
        <w:tabs>
          <w:tab w:val="left" w:pos="3293"/>
        </w:tabs>
        <w:ind w:left="-284"/>
        <w:jc w:val="both"/>
        <w:rPr>
          <w:rFonts w:ascii="Arial" w:eastAsia="Times New Roman" w:hAnsi="Arial" w:cs="Arial"/>
          <w:color w:val="002060"/>
          <w:sz w:val="24"/>
          <w:szCs w:val="24"/>
          <w:lang w:eastAsia="lt-LT"/>
        </w:rPr>
      </w:pPr>
      <w:r w:rsidRPr="002C0841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Mokiniai pamokos pabaigoje traukia burtus, kokią energetikos inovaciją jie pristatys (inovacijų sąrašas</w:t>
      </w:r>
      <w:r w:rsidR="0058695B">
        <w:rPr>
          <w:rFonts w:ascii="Arial" w:eastAsia="Times New Roman" w:hAnsi="Arial" w:cs="Arial"/>
          <w:color w:val="002060"/>
          <w:sz w:val="24"/>
          <w:szCs w:val="24"/>
          <w:lang w:eastAsia="lt-LT"/>
        </w:rPr>
        <w:t xml:space="preserve"> pridedamas</w:t>
      </w:r>
      <w:r w:rsidRPr="002C0841">
        <w:rPr>
          <w:rFonts w:ascii="Arial" w:eastAsia="Times New Roman" w:hAnsi="Arial" w:cs="Arial"/>
          <w:color w:val="002060"/>
          <w:sz w:val="24"/>
          <w:szCs w:val="24"/>
          <w:lang w:eastAsia="lt-LT"/>
        </w:rPr>
        <w:t xml:space="preserve"> plano pabaigoje). Pristatymui bus naudojama „elevator pitch“ metodika</w:t>
      </w:r>
      <w:r>
        <w:rPr>
          <w:rFonts w:ascii="Arial" w:eastAsia="Times New Roman" w:hAnsi="Arial" w:cs="Arial"/>
          <w:color w:val="002060"/>
          <w:sz w:val="24"/>
          <w:szCs w:val="24"/>
          <w:lang w:eastAsia="lt-LT"/>
        </w:rPr>
        <w:t xml:space="preserve"> (parengta skaidrė)</w:t>
      </w:r>
      <w:r w:rsidRPr="002C0841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. Remdamiesi šia metodika mokiniai parengia pristatymą namuose.</w:t>
      </w:r>
    </w:p>
    <w:p w14:paraId="433978F4" w14:textId="143498C6" w:rsidR="00573B79" w:rsidRPr="006A2464" w:rsidRDefault="00A327D3" w:rsidP="002C0841">
      <w:pPr>
        <w:tabs>
          <w:tab w:val="left" w:pos="3293"/>
        </w:tabs>
        <w:ind w:hanging="28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D4DF0C6" wp14:editId="1802110B">
                <wp:simplePos x="0" y="0"/>
                <wp:positionH relativeFrom="column">
                  <wp:posOffset>-199390</wp:posOffset>
                </wp:positionH>
                <wp:positionV relativeFrom="paragraph">
                  <wp:posOffset>224790</wp:posOffset>
                </wp:positionV>
                <wp:extent cx="2880995" cy="8610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0" y="0"/>
                          <a:chExt cx="2881423" cy="8612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30" cy="849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1031358" y="106326"/>
                            <a:ext cx="1850065" cy="754911"/>
                            <a:chOff x="0" y="0"/>
                            <a:chExt cx="1850065" cy="754911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0" y="0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B9EED6" w14:textId="77777777" w:rsidR="00573B79" w:rsidRPr="00ED3AEC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ED3AEC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Sudom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Text Box 6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0C6E8C" w14:textId="33C0084E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F45525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2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5D4DF0C6" id="Group 2" o:spid="_x0000_s1053" style="position:absolute;margin-left:-15.7pt;margin-top:17.7pt;width:226.85pt;height:67.8pt;z-index:251722752" coordsize="28814,8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54" type="#_x0000_t75" style="position:absolute;width:8496;height:8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">
                  <v:imagedata r:id="rId16" o:title=""/>
                </v:shape>
                <v:group id="Group 4" o:spid="_x0000_s1055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 Box 5" o:spid="_x0000_s1056" type="#_x0000_t202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<v:textbox>
                      <w:txbxContent>
                        <w:p w14:paraId="70B9EED6" w14:textId="77777777" w:rsidR="00573B79" w:rsidRPr="00ED3AEC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ED3AEC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Sudominimas</w:t>
                          </w:r>
                        </w:p>
                      </w:txbxContent>
                    </v:textbox>
                  </v:shape>
                  <v:shape id="Text Box 6" o:spid="_x0000_s1057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14:paraId="280C6E8C" w14:textId="33C0084E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F45525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EE1FDC3" w14:textId="5E1FB7DB" w:rsidR="00573B79" w:rsidRPr="006A2464" w:rsidRDefault="00573B79" w:rsidP="00573B79"/>
    <w:p w14:paraId="0ED0E282" w14:textId="22AC8EE7" w:rsidR="00573B79" w:rsidRPr="006A2464" w:rsidRDefault="00573B79" w:rsidP="00573B79"/>
    <w:p w14:paraId="7E8E3F55" w14:textId="64EE1A5D" w:rsidR="00573B79" w:rsidRPr="006A2464" w:rsidRDefault="00573B79" w:rsidP="00573B79"/>
    <w:p w14:paraId="3220A33B" w14:textId="1D764FDB" w:rsidR="00573B79" w:rsidRPr="006A2464" w:rsidRDefault="00853804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631614" behindDoc="0" locked="0" layoutInCell="1" allowOverlap="1" wp14:anchorId="644C2395" wp14:editId="4A6E4344">
                <wp:simplePos x="0" y="0"/>
                <wp:positionH relativeFrom="column">
                  <wp:posOffset>-300990</wp:posOffset>
                </wp:positionH>
                <wp:positionV relativeFrom="paragraph">
                  <wp:posOffset>77470</wp:posOffset>
                </wp:positionV>
                <wp:extent cx="9951720" cy="3810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522BFB" w14:textId="45F84968" w:rsidR="00853804" w:rsidRDefault="002C0841" w:rsidP="002C0841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 xml:space="preserve">. 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Mokiniai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p</w:t>
                            </w:r>
                            <w:r w:rsidR="0058695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er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žiūri </w:t>
                            </w:r>
                            <w:hyperlink r:id="rId17" w:history="1">
                              <w:r w:rsidRPr="002357FD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  <w:lang w:eastAsia="zh-CN"/>
                                </w:rPr>
                                <w:t>vaizdo įrašą apie tai, kaip rasti gerą idėją</w:t>
                              </w:r>
                            </w:hyperlink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</w:t>
                            </w:r>
                          </w:p>
                          <w:p w14:paraId="70BA33F6" w14:textId="77777777" w:rsidR="002C0841" w:rsidRPr="00853804" w:rsidRDefault="002C0841" w:rsidP="002C084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44C2395" id="Text Box 18" o:spid="_x0000_s1058" type="#_x0000_t202" style="position:absolute;margin-left:-23.7pt;margin-top:6.1pt;width:783.6pt;height:30pt;z-index:2516316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" filled="f" stroked="f" strokeweight=".5pt">
                <v:textbox>
                  <w:txbxContent>
                    <w:p w14:paraId="2C522BFB" w14:textId="45F84968" w:rsidR="00853804" w:rsidRDefault="002C0841" w:rsidP="002C0841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hAnsi="Arial" w:cs="Arial" w:hint="eastAsia"/>
                          <w:color w:val="002060"/>
                          <w:sz w:val="24"/>
                          <w:szCs w:val="24"/>
                          <w:lang w:eastAsia="zh-CN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 xml:space="preserve">. 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Mokiniai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p</w:t>
                      </w:r>
                      <w:r w:rsidR="0058695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er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žiūri </w:t>
                      </w:r>
                      <w:hyperlink r:id="rId18" w:history="1">
                        <w:r w:rsidRPr="002357FD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  <w:lang w:eastAsia="zh-CN"/>
                          </w:rPr>
                          <w:t>vaizdo įrašą apie tai, kaip rasti gerą idėją</w:t>
                        </w:r>
                      </w:hyperlink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.</w:t>
                      </w:r>
                    </w:p>
                    <w:p w14:paraId="70BA33F6" w14:textId="77777777" w:rsidR="002C0841" w:rsidRPr="00853804" w:rsidRDefault="002C0841" w:rsidP="002C0841">
                      <w:pPr>
                        <w:spacing w:line="240" w:lineRule="auto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2BDFA8" w14:textId="336CFC09" w:rsidR="002C0841" w:rsidRDefault="002C0841" w:rsidP="00573B79"/>
    <w:p w14:paraId="73CA83B0" w14:textId="7DBAAE63" w:rsidR="00573B79" w:rsidRPr="006A2464" w:rsidRDefault="00DF47A1" w:rsidP="00573B79">
      <w:r w:rsidRPr="00DF47A1">
        <w:rPr>
          <w:noProof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426B1DDA" wp14:editId="0EF30E8F">
                <wp:simplePos x="0" y="0"/>
                <wp:positionH relativeFrom="column">
                  <wp:posOffset>-179070</wp:posOffset>
                </wp:positionH>
                <wp:positionV relativeFrom="paragraph">
                  <wp:posOffset>78105</wp:posOffset>
                </wp:positionV>
                <wp:extent cx="4359275" cy="832648"/>
                <wp:effectExtent l="0" t="0" r="0" b="571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32648"/>
                          <a:chOff x="0" y="0"/>
                          <a:chExt cx="4359580" cy="833120"/>
                        </a:xfrm>
                      </wpg:grpSpPr>
                      <wps:wsp>
                        <wps:cNvPr id="27" name="Text Box 27"/>
                        <wps:cNvSpPr txBox="1"/>
                        <wps:spPr>
                          <a:xfrm>
                            <a:off x="1031358" y="116958"/>
                            <a:ext cx="3328222" cy="40395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538725" w14:textId="33B3B9DB" w:rsidR="00DF47A1" w:rsidRPr="004D41C8" w:rsidRDefault="00DF47A1" w:rsidP="00DF47A1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 w:rsidRPr="004D41C8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Detali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Pr="004D41C8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pamok</w:t>
                              </w:r>
                              <w:r w:rsidR="002C084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ų</w:t>
                              </w:r>
                              <w:r w:rsidRPr="004D41C8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 xml:space="preserve"> eig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426B1DDA" id="Group 25" o:spid="_x0000_s1059" style="position:absolute;margin-left:-14.1pt;margin-top:6.15pt;width:343.25pt;height:65.55pt;z-index:251773952;mso-width-relative:margin;mso-height-relative:margin" coordsize="43595,83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">
                <v:shape id="Text Box 27" o:spid="_x0000_s1060" type="#_x0000_t202" style="position:absolute;left:10313;top:1169;width:33282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<v:textbox>
                    <w:txbxContent>
                      <w:p w14:paraId="24538725" w14:textId="33B3B9DB" w:rsidR="00DF47A1" w:rsidRPr="004D41C8" w:rsidRDefault="00DF47A1" w:rsidP="00DF47A1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 w:rsidRPr="004D41C8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Detali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 xml:space="preserve"> </w:t>
                        </w:r>
                        <w:r w:rsidRPr="004D41C8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pamok</w:t>
                        </w:r>
                        <w:r w:rsidR="002C084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ų</w:t>
                        </w:r>
                        <w:r w:rsidRPr="004D41C8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 xml:space="preserve"> eiga</w:t>
                        </w:r>
                      </w:p>
                    </w:txbxContent>
                  </v:textbox>
                </v:shape>
                <v:shape id="Picture 29" o:spid="_x0000_s1061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">
                  <v:imagedata r:id="rId19" o:title=""/>
                </v:shape>
              </v:group>
            </w:pict>
          </mc:Fallback>
        </mc:AlternateContent>
      </w:r>
    </w:p>
    <w:p w14:paraId="3B2AE90E" w14:textId="4300222C" w:rsidR="00573B79" w:rsidRPr="006A2464" w:rsidRDefault="00573B79" w:rsidP="00573B79"/>
    <w:p w14:paraId="783B8A23" w14:textId="34337E42" w:rsidR="00573B79" w:rsidRPr="006A2464" w:rsidRDefault="00573B79" w:rsidP="00573B79"/>
    <w:p w14:paraId="1F2F4891" w14:textId="770DAE06" w:rsidR="00573B79" w:rsidRDefault="002C0841" w:rsidP="00573B79">
      <w:r w:rsidRPr="00DF47A1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009887B" wp14:editId="1DECD145">
                <wp:simplePos x="0" y="0"/>
                <wp:positionH relativeFrom="column">
                  <wp:posOffset>-262890</wp:posOffset>
                </wp:positionH>
                <wp:positionV relativeFrom="paragraph">
                  <wp:posOffset>280035</wp:posOffset>
                </wp:positionV>
                <wp:extent cx="9664995" cy="2202180"/>
                <wp:effectExtent l="0" t="0" r="0" b="762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4995" cy="2202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511708" w14:textId="5FD7FFCE" w:rsidR="002357FD" w:rsidRPr="002357FD" w:rsidRDefault="002357FD" w:rsidP="002357FD">
                            <w:pPr>
                              <w:pStyle w:val="NormalWeb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</w:pPr>
                            <w:r w:rsidRPr="002357F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Detali II pamokos eiga (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4</w:t>
                            </w:r>
                            <w:r w:rsidR="00123F4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0</w:t>
                            </w:r>
                            <w:r w:rsidRPr="002357F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min.)</w:t>
                            </w:r>
                            <w:r w:rsidR="0058695B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</w:p>
                          <w:p w14:paraId="43CBB0E1" w14:textId="13D9DF1D" w:rsidR="002357FD" w:rsidRDefault="002C0841" w:rsidP="002C0841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2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.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I modulis.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</w:p>
                          <w:p w14:paraId="72C869A0" w14:textId="0CDD83A1" w:rsidR="002C0841" w:rsidRPr="002C0841" w:rsidRDefault="002357FD" w:rsidP="0058695B">
                            <w:pPr>
                              <w:spacing w:line="240" w:lineRule="auto"/>
                              <w:ind w:left="284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2.1. </w:t>
                            </w:r>
                            <w:r w:rsidR="002C0841"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Mokinių pristatymai (30 min.). Kiekvienam pristatymui yra skiriama ne daugiau</w:t>
                            </w:r>
                            <w:r w:rsidR="0058695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nei</w:t>
                            </w:r>
                            <w:r w:rsidR="002C0841"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vien</w:t>
                            </w:r>
                            <w:r w:rsidR="0058695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</w:t>
                            </w:r>
                            <w:r w:rsidR="002C0841"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minutė.</w:t>
                            </w:r>
                          </w:p>
                          <w:p w14:paraId="0D891464" w14:textId="6C75BB3A" w:rsidR="002C0841" w:rsidRPr="002C0841" w:rsidRDefault="002C0841" w:rsidP="002C0841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.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II modulis.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Investiciniai pasirinkimai (10 min.).</w:t>
                            </w:r>
                          </w:p>
                          <w:p w14:paraId="5EDFFE24" w14:textId="104F4165" w:rsidR="002C0841" w:rsidRPr="002C0841" w:rsidRDefault="002C0841" w:rsidP="0058695B">
                            <w:pPr>
                              <w:spacing w:line="240" w:lineRule="auto"/>
                              <w:ind w:left="284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1. Kiekvienas mokinys turi 100 pinigų ir juos turi paskirstyti savo pasirinktoms inovacijoms (</w:t>
                            </w:r>
                            <w:r w:rsidR="0058695B"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kiekvienai 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gali skirti kiek nori, neviršydamas 100).</w:t>
                            </w:r>
                          </w:p>
                          <w:p w14:paraId="5225A5A9" w14:textId="1115910E" w:rsidR="002C0841" w:rsidRPr="002C0841" w:rsidRDefault="002C0841" w:rsidP="0058695B">
                            <w:pPr>
                              <w:spacing w:line="240" w:lineRule="auto"/>
                              <w:ind w:left="284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2. Suskaičiavus investavimo rezultatus yra pasirenkamos 3 daugiausiai investicijų pritraukusios inovacijos.</w:t>
                            </w:r>
                          </w:p>
                          <w:p w14:paraId="5D51681C" w14:textId="38251106" w:rsidR="00DF47A1" w:rsidRPr="00F75C23" w:rsidRDefault="002C0841" w:rsidP="0058695B">
                            <w:pPr>
                              <w:spacing w:line="240" w:lineRule="auto"/>
                              <w:ind w:left="284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</w:t>
                            </w:r>
                            <w:r w:rsidRPr="002C0841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3. Mokinių prašoma argumentuoti, dėl kokių priežasčių jie nusprendė pasirinkti šias, o ne kitas inovacijas.</w:t>
                            </w:r>
                          </w:p>
                          <w:p w14:paraId="1210A9EC" w14:textId="77777777" w:rsidR="00DF47A1" w:rsidRPr="00602B25" w:rsidRDefault="00DF47A1" w:rsidP="002357FD">
                            <w:pPr>
                              <w:ind w:left="360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009887B" id="Text Box 20" o:spid="_x0000_s1062" type="#_x0000_t202" style="position:absolute;margin-left:-20.7pt;margin-top:22.05pt;width:761pt;height:173.4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" filled="f" stroked="f" strokeweight=".5pt">
                <v:textbox>
                  <w:txbxContent>
                    <w:p w14:paraId="28511708" w14:textId="5FD7FFCE" w:rsidR="002357FD" w:rsidRPr="002357FD" w:rsidRDefault="002357FD" w:rsidP="002357FD">
                      <w:pPr>
                        <w:pStyle w:val="NormalWeb"/>
                        <w:jc w:val="both"/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</w:pPr>
                      <w:r w:rsidRPr="002357FD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Detali II pamokos eiga (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4</w:t>
                      </w:r>
                      <w:r w:rsidR="00123F4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0</w:t>
                      </w:r>
                      <w:r w:rsidRPr="002357FD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min.)</w:t>
                      </w:r>
                      <w:r w:rsidR="0058695B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</w:p>
                    <w:p w14:paraId="43CBB0E1" w14:textId="13D9DF1D" w:rsidR="002357FD" w:rsidRDefault="002C0841" w:rsidP="002C0841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2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. </w:t>
                      </w:r>
                      <w:r w:rsidRPr="002357FD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>I modulis.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</w:p>
                    <w:p w14:paraId="72C869A0" w14:textId="0CDD83A1" w:rsidR="002C0841" w:rsidRPr="002C0841" w:rsidRDefault="002357FD" w:rsidP="0058695B">
                      <w:pPr>
                        <w:spacing w:line="240" w:lineRule="auto"/>
                        <w:ind w:left="284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2.1. </w:t>
                      </w:r>
                      <w:r w:rsidR="002C0841"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Mokinių pristatymai (30 min.). Kiekvienam pristatymui </w:t>
                      </w:r>
                      <w:r w:rsidR="002C0841"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yra skiriama ne daugiau</w:t>
                      </w:r>
                      <w:r w:rsidR="0058695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nei</w:t>
                      </w:r>
                      <w:r w:rsidR="002C0841"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vien</w:t>
                      </w:r>
                      <w:r w:rsidR="0058695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a</w:t>
                      </w:r>
                      <w:r w:rsidR="002C0841"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minutė.</w:t>
                      </w:r>
                    </w:p>
                    <w:p w14:paraId="0D891464" w14:textId="6C75BB3A" w:rsidR="002C0841" w:rsidRPr="002C0841" w:rsidRDefault="002C0841" w:rsidP="002C0841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. </w:t>
                      </w:r>
                      <w:r w:rsidRPr="002357FD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>II modulis.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Investiciniai pasirinkimai (10 min.).</w:t>
                      </w:r>
                    </w:p>
                    <w:p w14:paraId="5EDFFE24" w14:textId="104F4165" w:rsidR="002C0841" w:rsidRPr="002C0841" w:rsidRDefault="002C0841" w:rsidP="0058695B">
                      <w:pPr>
                        <w:spacing w:line="240" w:lineRule="auto"/>
                        <w:ind w:left="284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.1. Kiekvienas mokinys turi 100 pinigų ir juos turi paskirstyti savo pasirinktoms inovacijoms (</w:t>
                      </w:r>
                      <w:r w:rsidR="0058695B"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kiekvienai</w:t>
                      </w:r>
                      <w:r w:rsidR="0058695B"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gali skirti kiek nori, neviršydamas 100).</w:t>
                      </w:r>
                    </w:p>
                    <w:p w14:paraId="5225A5A9" w14:textId="1115910E" w:rsidR="002C0841" w:rsidRPr="002C0841" w:rsidRDefault="002C0841" w:rsidP="0058695B">
                      <w:pPr>
                        <w:spacing w:line="240" w:lineRule="auto"/>
                        <w:ind w:left="284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.2. Suskaičiavus investavimo rezultatus yra pasirenkamos 3 daugiausiai investicijų pritraukusios inovacijos.</w:t>
                      </w:r>
                    </w:p>
                    <w:p w14:paraId="5D51681C" w14:textId="38251106" w:rsidR="00DF47A1" w:rsidRPr="00F75C23" w:rsidRDefault="002C0841" w:rsidP="0058695B">
                      <w:pPr>
                        <w:spacing w:line="240" w:lineRule="auto"/>
                        <w:ind w:left="284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</w:t>
                      </w:r>
                      <w:r w:rsidRPr="002C0841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.3. Mokinių prašoma argumentuoti, dėl kokių priežasčių jie nusprendė pasirinkti šias, o ne kitas inovacijas.</w:t>
                      </w:r>
                    </w:p>
                    <w:p w14:paraId="1210A9EC" w14:textId="77777777" w:rsidR="00DF47A1" w:rsidRPr="00602B25" w:rsidRDefault="00DF47A1" w:rsidP="002357FD">
                      <w:pPr>
                        <w:ind w:left="360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900234" w14:textId="7D358CD5" w:rsidR="00573B79" w:rsidRDefault="00573B79" w:rsidP="009F1A7C">
      <w:pPr>
        <w:tabs>
          <w:tab w:val="left" w:pos="3293"/>
        </w:tabs>
        <w:ind w:left="-426" w:firstLine="567"/>
      </w:pPr>
    </w:p>
    <w:p w14:paraId="04A33396" w14:textId="5BCF5A64" w:rsidR="00573B79" w:rsidRDefault="00573B79">
      <w:r>
        <w:br w:type="page"/>
      </w:r>
    </w:p>
    <w:p w14:paraId="5A4D4C9A" w14:textId="2DE9060D" w:rsidR="007E1D6D" w:rsidRDefault="002357FD" w:rsidP="007E1D6D">
      <w:pPr>
        <w:tabs>
          <w:tab w:val="left" w:pos="3293"/>
        </w:tabs>
        <w:ind w:left="-426"/>
      </w:pPr>
      <w:r w:rsidRPr="006F5767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76000" behindDoc="0" locked="0" layoutInCell="1" allowOverlap="1" wp14:anchorId="19615EAF" wp14:editId="0CB06DC5">
                <wp:simplePos x="0" y="0"/>
                <wp:positionH relativeFrom="column">
                  <wp:posOffset>-142240</wp:posOffset>
                </wp:positionH>
                <wp:positionV relativeFrom="paragraph">
                  <wp:posOffset>-76835</wp:posOffset>
                </wp:positionV>
                <wp:extent cx="3157855" cy="861060"/>
                <wp:effectExtent l="0" t="0" r="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61060"/>
                          <a:chOff x="0" y="0"/>
                          <a:chExt cx="3158023" cy="861082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1031358" y="106326"/>
                            <a:ext cx="2126665" cy="754756"/>
                            <a:chOff x="-1" y="0"/>
                            <a:chExt cx="2126981" cy="754911"/>
                          </a:xfrm>
                        </wpg:grpSpPr>
                        <wps:wsp>
                          <wps:cNvPr id="32" name="Text Box 32"/>
                          <wps:cNvSpPr txBox="1"/>
                          <wps:spPr>
                            <a:xfrm>
                              <a:off x="-1" y="0"/>
                              <a:ext cx="2126981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88E7DC" w14:textId="77777777" w:rsidR="002357FD" w:rsidRPr="00ED3AEC" w:rsidRDefault="002357FD" w:rsidP="002357FD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Apibendr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Text Box 33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338E61" w14:textId="12E03459" w:rsidR="002357FD" w:rsidRPr="004C5BA9" w:rsidRDefault="002357FD" w:rsidP="002357FD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123F4F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 w:eastAsia="zh-CN"/>
                                  </w:rPr>
                                  <w:t>2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19615EAF" id="Group 30" o:spid="_x0000_s1063" style="position:absolute;left:0;text-align:left;margin-left:-11.2pt;margin-top:-6.05pt;width:248.65pt;height:67.8pt;z-index:251776000;mso-height-relative:margin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">
                <v:group id="Group 31" o:spid="_x0000_s1064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xt Box 32" o:spid="_x0000_s1065" type="#_x0000_t202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<v:textbox>
                      <w:txbxContent>
                        <w:p w14:paraId="0688E7DC" w14:textId="77777777" w:rsidR="002357FD" w:rsidRPr="00ED3AEC" w:rsidRDefault="002357FD" w:rsidP="002357FD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Apibendrinimas</w:t>
                          </w:r>
                        </w:p>
                      </w:txbxContent>
                    </v:textbox>
                  </v:shape>
                  <v:shape id="Text Box 33" o:spid="_x0000_s1066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  <v:textbox>
                      <w:txbxContent>
                        <w:p w14:paraId="4D338E61" w14:textId="12E03459" w:rsidR="002357FD" w:rsidRPr="004C5BA9" w:rsidRDefault="002357FD" w:rsidP="002357FD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123F4F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 w:eastAsia="zh-CN"/>
                            </w:rPr>
                            <w:t>2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34" o:spid="_x0000_s1067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">
                  <v:imagedata r:id="rId20" o:title=""/>
                </v:shape>
              </v:group>
            </w:pict>
          </mc:Fallback>
        </mc:AlternateContent>
      </w:r>
    </w:p>
    <w:p w14:paraId="720C92FA" w14:textId="05082598" w:rsidR="003D1DCF" w:rsidRPr="006A2464" w:rsidRDefault="003D1DCF" w:rsidP="003D1DCF">
      <w:pPr>
        <w:tabs>
          <w:tab w:val="left" w:pos="3293"/>
        </w:tabs>
      </w:pPr>
    </w:p>
    <w:p w14:paraId="6B12B590" w14:textId="7CEDF50D" w:rsidR="00ED3AEC" w:rsidRPr="006A2464" w:rsidRDefault="002357FD" w:rsidP="008B5753">
      <w:pPr>
        <w:jc w:val="center"/>
      </w:pPr>
      <w:r w:rsidRPr="006F5767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5755AA4" wp14:editId="7A5BB9C2">
                <wp:simplePos x="0" y="0"/>
                <wp:positionH relativeFrom="column">
                  <wp:posOffset>-209550</wp:posOffset>
                </wp:positionH>
                <wp:positionV relativeFrom="paragraph">
                  <wp:posOffset>283845</wp:posOffset>
                </wp:positionV>
                <wp:extent cx="9759950" cy="2735580"/>
                <wp:effectExtent l="0" t="0" r="0" b="762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9950" cy="2735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EA0690" w14:textId="50FB04FC" w:rsidR="002357FD" w:rsidRPr="002357FD" w:rsidRDefault="002357FD" w:rsidP="002357FD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267DBC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4.</w:t>
                            </w:r>
                            <w:r w:rsidRPr="00267DBC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Pakartojami gero pristatymo (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angl. </w:t>
                            </w:r>
                            <w:r w:rsidRPr="0058695B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</w:rPr>
                              <w:t>pitch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) bruožai. </w:t>
                            </w:r>
                          </w:p>
                          <w:p w14:paraId="260AAEA9" w14:textId="308914AB" w:rsidR="002357FD" w:rsidRPr="002357FD" w:rsidRDefault="002357FD" w:rsidP="002357FD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Atkreipiamas dėmesys, kad tam, jog inovacijos pasisektų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jos turi atsirasti tinkamu metu (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pateikiamas elektromobilių, 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kurie buvo išrasti pirmiau įprastų, bet buvo per brangūs vystyti dėl tinkamų technologijų nebuvimo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, pavyzdys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) ir turi būti 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reikiamai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pristatytos arba patekti pas tinkamus žmones (p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ateikiamas p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avyzdys 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apie 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idėjos nefinans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avimą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– Markas Kubanas ir jo netikėjimas </w:t>
                            </w:r>
                            <w:r w:rsidRPr="0058695B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</w:rPr>
                              <w:t>Uber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). </w:t>
                            </w:r>
                          </w:p>
                          <w:p w14:paraId="02DB55E6" w14:textId="491096B9" w:rsidR="002357FD" w:rsidRPr="002357FD" w:rsidRDefault="002357FD" w:rsidP="002357FD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Kaip ir daugelis inovacijų, taip ir inovacijos, susijusios su energetiniu efektyvumu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,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yra svarbi įmonių konkurencingumo dalis. Dažnai įmonės pralaimi konkurenci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jos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kovoje (geru atveju – užleidžia lyderio pozicijas, blogu – bankrutuoja), nes laiku nepriėmė į ateitį orientuotų sprendimų, t.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 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y. neįsidiegė inovacijų. Tą matome ir dabar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 –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įmonės vangiai investavo į energetinio efektyvumo sprendimus, nepaisant to, kad technologijos jau kurį laiką egzistuoja. Dabar, elektros ir dujų kainų krizės kontekste, jų konkurencingumas mažėja dėl smarkiai didėjančių kaštų.</w:t>
                            </w:r>
                          </w:p>
                          <w:p w14:paraId="337B1D7D" w14:textId="13F63976" w:rsidR="002357FD" w:rsidRPr="00267DBC" w:rsidRDefault="002357FD" w:rsidP="002357FD">
                            <w:pPr>
                              <w:jc w:val="both"/>
                              <w:rPr>
                                <w:rFonts w:ascii="Arial" w:hAnsi="Arial" w:cs="Arial"/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Dažniausiai įmonės nusprendžia nesidiegti inovacijų, nes: (1) tuo metu 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nejaučia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slegiančių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problemų ir yra linkusios tikėti (nors taip niekada </w:t>
                            </w:r>
                            <w:r w:rsidR="0058695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nenutinka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), kad bendra situacija jiems ir toliau bus palanki; (2) dėl negebėjimo matyti aiškaus </w:t>
                            </w:r>
                            <w:r w:rsidR="008707F9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lėšų pateisinimo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bei įvertinti tendencijų, kurios daro įtaką aplinkai, kurioje veikia įmonė; (3) dėl susitelkimo į trumpalaikę, apčiuopiamą, „čia ir dabar“ naudą, o ne ilgalaikį </w:t>
                            </w:r>
                            <w:r w:rsidR="008707F9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prieaugį</w:t>
                            </w:r>
                            <w:r w:rsidRPr="002357FD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5755AA4" id="Text Box 44" o:spid="_x0000_s1068" type="#_x0000_t202" style="position:absolute;left:0;text-align:left;margin-left:-16.5pt;margin-top:22.35pt;width:768.5pt;height:215.4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" filled="f" stroked="f" strokeweight=".5pt">
                <v:textbox>
                  <w:txbxContent>
                    <w:p w14:paraId="4DEA0690" w14:textId="50FB04FC" w:rsidR="002357FD" w:rsidRPr="002357FD" w:rsidRDefault="002357FD" w:rsidP="002357FD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267DBC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4.</w:t>
                      </w:r>
                      <w:r w:rsidRPr="00267DBC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Pakartojami 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gero pristatymo (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angl. </w:t>
                      </w:r>
                      <w:r w:rsidRPr="0058695B">
                        <w:rPr>
                          <w:rFonts w:ascii="Arial" w:hAnsi="Arial" w:cs="Arial"/>
                          <w:i/>
                          <w:iCs/>
                          <w:color w:val="002060"/>
                          <w:sz w:val="24"/>
                          <w:szCs w:val="24"/>
                        </w:rPr>
                        <w:t>pitch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) bruožai. </w:t>
                      </w:r>
                    </w:p>
                    <w:p w14:paraId="260AAEA9" w14:textId="308914AB" w:rsidR="002357FD" w:rsidRPr="002357FD" w:rsidRDefault="002357FD" w:rsidP="002357FD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Atkreipiamas dėmesys, kad tam, jog inovacijos pasisektų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, 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jos turi atsirasti tinkamu metu (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pateikiamas elektromobilių, 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kurie buvo išrasti pirmiau įprastų, bet buvo per brangūs vystyti dėl tinkamų technologijų nebuvimo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, pavyzdys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) ir turi būti 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reikiamai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pristatytos arba patekti pas tinkamus žmones (p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ateikiamas p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avyzdys 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apie 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idėjos nefinans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avimą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– Markas Kubanas ir jo netikėjimas </w:t>
                      </w:r>
                      <w:r w:rsidRPr="0058695B">
                        <w:rPr>
                          <w:rFonts w:ascii="Arial" w:hAnsi="Arial" w:cs="Arial"/>
                          <w:i/>
                          <w:iCs/>
                          <w:color w:val="002060"/>
                          <w:sz w:val="24"/>
                          <w:szCs w:val="24"/>
                        </w:rPr>
                        <w:t>Uber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). </w:t>
                      </w:r>
                    </w:p>
                    <w:p w14:paraId="02DB55E6" w14:textId="491096B9" w:rsidR="002357FD" w:rsidRPr="002357FD" w:rsidRDefault="002357FD" w:rsidP="002357FD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Kaip ir daugelis inovacijų, taip ir inovacijos, susijusios su energetiniu efektyvumu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,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yra svarbi įmonių konkurencingumo dalis. Dažnai įmonės pralaimi konkurenci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jos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kovoje (geru atveju – užleidžia lyderio pozicijas, blogu – bankrutuoja), nes laiku nepriėmė į ateitį orientuotų sprendimų, t.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 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y. neįsidiegė inovacijų. Tą matome ir dabar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 –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įmonės vangiai investavo į energetinio efektyvumo sprendimus, nepaisant to, kad technologijos jau kurį laiką egzistuoja. Dabar, elektros ir dujų kainų krizės kontekste, jų konkurencingumas mažėja dėl smarkiai didėjančių kaštų.</w:t>
                      </w:r>
                    </w:p>
                    <w:p w14:paraId="337B1D7D" w14:textId="13F63976" w:rsidR="002357FD" w:rsidRPr="00267DBC" w:rsidRDefault="002357FD" w:rsidP="002357FD">
                      <w:pPr>
                        <w:jc w:val="both"/>
                        <w:rPr>
                          <w:rFonts w:ascii="Arial" w:hAnsi="Arial" w:cs="Arial"/>
                          <w:color w:val="C00000"/>
                          <w:sz w:val="24"/>
                          <w:szCs w:val="24"/>
                        </w:rPr>
                      </w:pP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Dažniausiai įmonės nusprendžia nesidiegti inovacijų, nes: (1) tuo metu 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nejaučia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slegiančių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problemų ir yra linkusios tikėti (nors taip niekada </w:t>
                      </w:r>
                      <w:r w:rsidR="0058695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nenutinka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), kad bendra situacija jiems ir toliau bus palanki; (2) dėl negebėjimo matyti aiškaus </w:t>
                      </w:r>
                      <w:r w:rsidR="008707F9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lėšų pateisinimo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bei įvertinti tendencijų, kurios daro įtaką aplinkai, kurioje veikia įmonė; (3) dėl susitelkimo į trumpalaikę, apčiuopiamą, „čia ir dabar“ naudą, o ne ilgalaikį </w:t>
                      </w:r>
                      <w:r w:rsidR="008707F9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prieaugį</w:t>
                      </w:r>
                      <w:r w:rsidRPr="002357FD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25E98B5" w14:textId="50E85ABD" w:rsidR="00ED3AEC" w:rsidRPr="006A2464" w:rsidRDefault="00ED3AEC" w:rsidP="00ED3AEC"/>
    <w:p w14:paraId="7CE3C207" w14:textId="1B9B2A42" w:rsidR="00ED3AEC" w:rsidRPr="006A2464" w:rsidRDefault="00ED3AEC" w:rsidP="00ED3AEC"/>
    <w:p w14:paraId="75728FA5" w14:textId="15EB9D77" w:rsidR="00ED3AEC" w:rsidRPr="006A2464" w:rsidRDefault="00ED3AEC" w:rsidP="00ED3AEC"/>
    <w:p w14:paraId="0CDF9681" w14:textId="3646EACE" w:rsidR="00ED3AEC" w:rsidRPr="006A2464" w:rsidRDefault="00ED3AEC" w:rsidP="00ED3AEC"/>
    <w:p w14:paraId="500094B7" w14:textId="0D68DF14" w:rsidR="00ED3AEC" w:rsidRPr="006A2464" w:rsidRDefault="00ED3AEC" w:rsidP="00ED3AEC"/>
    <w:p w14:paraId="1C52836A" w14:textId="6D0F7794" w:rsidR="00ED3AEC" w:rsidRPr="006A2464" w:rsidRDefault="00ED3AEC" w:rsidP="00ED3AEC"/>
    <w:p w14:paraId="16CB15E1" w14:textId="5CF3E420" w:rsidR="00ED3AEC" w:rsidRPr="006A2464" w:rsidRDefault="00ED3AEC" w:rsidP="00ED3AEC"/>
    <w:p w14:paraId="5CF3B539" w14:textId="6A4F7108" w:rsidR="00ED3AEC" w:rsidRPr="006A2464" w:rsidRDefault="00ED3AEC" w:rsidP="00ED3AEC"/>
    <w:p w14:paraId="115D41AC" w14:textId="3B0F3FDD" w:rsidR="00ED3AEC" w:rsidRPr="006A2464" w:rsidRDefault="00ED3AEC" w:rsidP="00ED3AEC"/>
    <w:p w14:paraId="2AC950D9" w14:textId="2C4DF55E" w:rsidR="00ED3AEC" w:rsidRPr="006A2464" w:rsidRDefault="002357FD" w:rsidP="00ED3AEC">
      <w:r w:rsidRPr="00023183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702D261" wp14:editId="1482CCE6">
                <wp:simplePos x="0" y="0"/>
                <wp:positionH relativeFrom="column">
                  <wp:posOffset>-209550</wp:posOffset>
                </wp:positionH>
                <wp:positionV relativeFrom="paragraph">
                  <wp:posOffset>254635</wp:posOffset>
                </wp:positionV>
                <wp:extent cx="9664995" cy="94488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4995" cy="944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EAF2AC" w14:textId="06050BC6" w:rsidR="002357FD" w:rsidRPr="002357FD" w:rsidRDefault="002357FD" w:rsidP="002357FD">
                            <w:pPr>
                              <w:pStyle w:val="NormalWeb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</w:pPr>
                            <w:r w:rsidRPr="002357F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Detali II pamokos eiga (60</w:t>
                            </w:r>
                            <w:r w:rsidR="008707F9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90</w:t>
                            </w:r>
                            <w:r w:rsidRPr="002357FD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min.)</w:t>
                            </w:r>
                            <w:r w:rsidR="008707F9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</w:p>
                          <w:p w14:paraId="613DDD5E" w14:textId="285AA8BD" w:rsidR="003F3980" w:rsidRPr="00624033" w:rsidRDefault="008707F9" w:rsidP="002357FD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lang w:val="en-US"/>
                              </w:rPr>
                              <w:t>5</w:t>
                            </w:r>
                            <w:r w:rsidR="002357FD" w:rsidRPr="002357FD">
                              <w:rPr>
                                <w:rFonts w:ascii="Arial" w:hAnsi="Arial" w:cs="Arial"/>
                                <w:color w:val="002060"/>
                              </w:rPr>
                              <w:t>. Vizitas į naujai atidarytą Energetikos ir technikos muziejaus parodą apie inovacijas.</w:t>
                            </w:r>
                          </w:p>
                          <w:p w14:paraId="14A049E1" w14:textId="5A8F9BDF" w:rsidR="00023183" w:rsidRPr="00602B25" w:rsidRDefault="00023183" w:rsidP="002357FD">
                            <w:pPr>
                              <w:ind w:left="360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702D261" id="Text Box 8" o:spid="_x0000_s1069" type="#_x0000_t202" style="position:absolute;margin-left:-16.5pt;margin-top:20.05pt;width:761pt;height:74.4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" filled="f" stroked="f" strokeweight=".5pt">
                <v:textbox>
                  <w:txbxContent>
                    <w:p w14:paraId="3BEAF2AC" w14:textId="06050BC6" w:rsidR="002357FD" w:rsidRPr="002357FD" w:rsidRDefault="002357FD" w:rsidP="002357FD">
                      <w:pPr>
                        <w:pStyle w:val="NormalWeb"/>
                        <w:jc w:val="both"/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</w:pPr>
                      <w:r w:rsidRPr="002357FD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Detali </w:t>
                      </w:r>
                      <w:r w:rsidRPr="002357FD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II pamokos eiga (60</w:t>
                      </w:r>
                      <w:r w:rsidR="008707F9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–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90</w:t>
                      </w:r>
                      <w:r w:rsidRPr="002357FD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min.)</w:t>
                      </w:r>
                      <w:r w:rsidR="008707F9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</w:p>
                    <w:p w14:paraId="613DDD5E" w14:textId="285AA8BD" w:rsidR="003F3980" w:rsidRPr="00624033" w:rsidRDefault="008707F9" w:rsidP="002357FD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lang w:val="en-US"/>
                        </w:rPr>
                        <w:t>5</w:t>
                      </w:r>
                      <w:r w:rsidR="002357FD" w:rsidRPr="002357FD">
                        <w:rPr>
                          <w:rFonts w:ascii="Arial" w:hAnsi="Arial" w:cs="Arial"/>
                          <w:color w:val="002060"/>
                        </w:rPr>
                        <w:t>. Vizitas į naujai atidarytą Energetikos ir technikos muziejaus parodą apie inovacijas.</w:t>
                      </w:r>
                    </w:p>
                    <w:p w14:paraId="14A049E1" w14:textId="5A8F9BDF" w:rsidR="00023183" w:rsidRPr="00602B25" w:rsidRDefault="00023183" w:rsidP="002357FD">
                      <w:pPr>
                        <w:ind w:left="360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3D2A9C" w14:textId="69D85BFD" w:rsidR="00ED3AEC" w:rsidRPr="006A2464" w:rsidRDefault="00ED3AEC" w:rsidP="00ED3AEC"/>
    <w:p w14:paraId="7FBFD859" w14:textId="4F2BF57C" w:rsidR="00ED3AEC" w:rsidRPr="006A2464" w:rsidRDefault="00D55816" w:rsidP="00ED3AEC">
      <w:commentRangeStart w:id="2"/>
      <w:commentRangeEnd w:id="2"/>
      <w:r>
        <w:rPr>
          <w:rStyle w:val="CommentReference"/>
        </w:rPr>
        <w:commentReference w:id="2"/>
      </w:r>
    </w:p>
    <w:p w14:paraId="73923AE5" w14:textId="07DFFD7A" w:rsidR="00ED3AEC" w:rsidRPr="006A2464" w:rsidRDefault="00ED3AEC" w:rsidP="00ED3AEC"/>
    <w:p w14:paraId="4F9D587F" w14:textId="233604DF" w:rsidR="00ED3AEC" w:rsidRPr="006A2464" w:rsidRDefault="00ED3AEC" w:rsidP="00ED3AEC">
      <w:pPr>
        <w:tabs>
          <w:tab w:val="left" w:pos="9511"/>
        </w:tabs>
      </w:pPr>
    </w:p>
    <w:p w14:paraId="068F5369" w14:textId="0D783E63" w:rsidR="00ED3AEC" w:rsidRPr="006A2464" w:rsidRDefault="00ED3AEC" w:rsidP="00ED3AEC">
      <w:pPr>
        <w:tabs>
          <w:tab w:val="left" w:pos="9511"/>
        </w:tabs>
      </w:pPr>
    </w:p>
    <w:p w14:paraId="0E833D4D" w14:textId="25A9DED3" w:rsidR="00ED3AEC" w:rsidRDefault="00ED3AEC" w:rsidP="00ED3AEC">
      <w:pPr>
        <w:tabs>
          <w:tab w:val="left" w:pos="9511"/>
        </w:tabs>
      </w:pPr>
    </w:p>
    <w:p w14:paraId="1B1C453E" w14:textId="3245BA39" w:rsidR="00573B79" w:rsidRPr="006A2464" w:rsidRDefault="00573B79" w:rsidP="00ED3AEC">
      <w:pPr>
        <w:tabs>
          <w:tab w:val="left" w:pos="9511"/>
        </w:tabs>
      </w:pPr>
    </w:p>
    <w:p w14:paraId="5AC5BC27" w14:textId="339A892B" w:rsidR="00ED3AEC" w:rsidRPr="006A2464" w:rsidRDefault="00ED3AEC" w:rsidP="00ED3AEC">
      <w:pPr>
        <w:tabs>
          <w:tab w:val="left" w:pos="9511"/>
        </w:tabs>
      </w:pPr>
    </w:p>
    <w:p w14:paraId="5CB85871" w14:textId="04EA0443" w:rsidR="00573B79" w:rsidRDefault="00573B79" w:rsidP="00ED3AEC">
      <w:pPr>
        <w:tabs>
          <w:tab w:val="left" w:pos="9511"/>
        </w:tabs>
      </w:pPr>
    </w:p>
    <w:p w14:paraId="0736BDCB" w14:textId="793546A8" w:rsidR="00D9383B" w:rsidRDefault="006F5767">
      <w:r>
        <w:rPr>
          <w:noProof/>
        </w:rPr>
        <mc:AlternateContent>
          <mc:Choice Requires="wps">
            <w:drawing>
              <wp:anchor distT="0" distB="0" distL="114300" distR="114300" simplePos="0" relativeHeight="251632639" behindDoc="0" locked="0" layoutInCell="1" allowOverlap="1" wp14:anchorId="2C2039D1" wp14:editId="783D561E">
                <wp:simplePos x="0" y="0"/>
                <wp:positionH relativeFrom="column">
                  <wp:posOffset>-248750</wp:posOffset>
                </wp:positionH>
                <wp:positionV relativeFrom="paragraph">
                  <wp:posOffset>3146648</wp:posOffset>
                </wp:positionV>
                <wp:extent cx="9749790" cy="2846148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49790" cy="2846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0640B1" w14:textId="77777777" w:rsidR="00D9383B" w:rsidRPr="00474DA6" w:rsidRDefault="00D9383B" w:rsidP="00D9383B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  <w:p w14:paraId="24ECA6F6" w14:textId="77777777" w:rsidR="00D9383B" w:rsidRPr="00474DA6" w:rsidRDefault="00D9383B" w:rsidP="00D9383B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C2039D1" id="Text Box 48" o:spid="_x0000_s1070" type="#_x0000_t202" style="position:absolute;margin-left:-19.6pt;margin-top:247.75pt;width:767.7pt;height:224.1pt;z-index:2516326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" filled="f" stroked="f" strokeweight=".5pt">
                <v:textbox>
                  <w:txbxContent>
                    <w:p w14:paraId="620640B1" w14:textId="77777777" w:rsidR="00D9383B" w:rsidRPr="00474DA6" w:rsidRDefault="00D9383B" w:rsidP="00D9383B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  <w:p w14:paraId="24ECA6F6" w14:textId="77777777" w:rsidR="00D9383B" w:rsidRPr="00474DA6" w:rsidRDefault="00D9383B" w:rsidP="00D9383B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383B">
        <w:br w:type="page"/>
      </w:r>
    </w:p>
    <w:p w14:paraId="0143E7CF" w14:textId="5E2A0B1F" w:rsidR="00B81EB5" w:rsidRDefault="002357FD">
      <w:r w:rsidRPr="006F5767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80096" behindDoc="0" locked="0" layoutInCell="1" allowOverlap="1" wp14:anchorId="7A81D05F" wp14:editId="3BC9EC73">
                <wp:simplePos x="0" y="0"/>
                <wp:positionH relativeFrom="column">
                  <wp:posOffset>-167640</wp:posOffset>
                </wp:positionH>
                <wp:positionV relativeFrom="paragraph">
                  <wp:posOffset>-179705</wp:posOffset>
                </wp:positionV>
                <wp:extent cx="3157855" cy="899159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99159"/>
                          <a:chOff x="0" y="0"/>
                          <a:chExt cx="3158023" cy="899182"/>
                        </a:xfrm>
                      </wpg:grpSpPr>
                      <wps:wsp>
                        <wps:cNvPr id="10" name="Text Box 10"/>
                        <wps:cNvSpPr txBox="1"/>
                        <wps:spPr>
                          <a:xfrm>
                            <a:off x="1031358" y="106247"/>
                            <a:ext cx="2126665" cy="7929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0E8EE71" w14:textId="209C237F" w:rsidR="002357FD" w:rsidRPr="002357FD" w:rsidRDefault="002357FD" w:rsidP="002357F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Energetikos inovacijo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7A81D05F" id="Group 9" o:spid="_x0000_s1071" style="position:absolute;margin-left:-13.2pt;margin-top:-14.15pt;width:248.65pt;height:70.8pt;z-index:251780096;mso-height-relative:margin" coordsize="31580,89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">
                <v:shape id="Text Box 10" o:spid="_x0000_s1072" type="#_x0000_t202" style="position:absolute;left:10313;top:1062;width:21267;height:79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70E8EE71" w14:textId="209C237F" w:rsidR="002357FD" w:rsidRPr="002357FD" w:rsidRDefault="002357FD" w:rsidP="002357FD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Energetikos inovacijos</w:t>
                        </w:r>
                      </w:p>
                    </w:txbxContent>
                  </v:textbox>
                </v:shape>
                <v:shape id="Picture 11" o:spid="_x0000_s1073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">
                  <v:imagedata r:id="rId20" o:title=""/>
                </v:shape>
              </v:group>
            </w:pict>
          </mc:Fallback>
        </mc:AlternateContent>
      </w:r>
    </w:p>
    <w:p w14:paraId="51F1C516" w14:textId="0B5F32BC" w:rsidR="002357FD" w:rsidRDefault="002357FD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F666912" wp14:editId="7F1F859F">
                <wp:simplePos x="0" y="0"/>
                <wp:positionH relativeFrom="column">
                  <wp:posOffset>-381000</wp:posOffset>
                </wp:positionH>
                <wp:positionV relativeFrom="paragraph">
                  <wp:posOffset>624205</wp:posOffset>
                </wp:positionV>
                <wp:extent cx="9951720" cy="412242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412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99CA6E" w14:textId="52033492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0458AE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1.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Žaliasis vandenilis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green hydrogen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2FF79256" w14:textId="60049C67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2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aulės energija varomi traukiniai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olar powered train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47B5C5CF" w14:textId="2BF113AE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Vandens bangų energija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tidal energy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23726480" w14:textId="5A8CC224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4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Elektros energiją generuojančios padangos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electric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tire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76865538" w14:textId="6500C74D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5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kysta saulės energija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liquid sunlight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1A803391" w14:textId="69EAC836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6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nglies nanovamzdelių elektra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carbon nanotubes electricity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4346FCA5" w14:textId="6F0FA764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7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D atspausdinti saulės energiją renkantys medžiai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3D printed solar energy tree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15571DE9" w14:textId="4695971F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8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tliekomis varomi lėktuvai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waste powered plane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4A233090" w14:textId="73D35A66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9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aulės energija varomi lėktuvai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olar powered plane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430AD1A3" w14:textId="0E3FE89A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0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aulės energiją renkančios stogo čerpės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olar roof tile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11194571" w14:textId="44CB2500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1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Ličio stiklo baterijos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lithium-glass batteries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;</w:t>
                            </w:r>
                          </w:p>
                          <w:p w14:paraId="1189B0C2" w14:textId="40574EA9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2.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Energijos internetas (kaip daiktų internetas) (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ngl. </w:t>
                            </w:r>
                            <w:r w:rsidRPr="008707F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Internet of Energy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)</w:t>
                            </w:r>
                            <w:r w:rsidR="008707F9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</w:t>
                            </w:r>
                          </w:p>
                          <w:p w14:paraId="6A4EB87F" w14:textId="77777777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3.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ab/>
                              <w:t>Išmanūs energijos skaitliukai (smart energy meters)</w:t>
                            </w:r>
                          </w:p>
                          <w:p w14:paraId="6908DEEA" w14:textId="77777777" w:rsidR="002357FD" w:rsidRPr="002357FD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4.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ab/>
                              <w:t>Elektromobiliai (electric car)</w:t>
                            </w:r>
                          </w:p>
                          <w:p w14:paraId="365EE0F5" w14:textId="145C9DBD" w:rsidR="002357FD" w:rsidRPr="006E26EE" w:rsidRDefault="002357FD" w:rsidP="002357FD">
                            <w:pPr>
                              <w:spacing w:after="240"/>
                              <w:jc w:val="both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</w:pP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5.</w:t>
                            </w:r>
                            <w:r w:rsidRPr="002357F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ab/>
                              <w:t>Grindinys generuojantis elektrą (pavege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F666912" id="Text Box 1" o:spid="_x0000_s1074" type="#_x0000_t202" style="position:absolute;margin-left:-30pt;margin-top:49.15pt;width:783.6pt;height:324.6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" filled="f" stroked="f" strokeweight=".5pt">
                <v:textbox>
                  <w:txbxContent>
                    <w:p w14:paraId="1D99CA6E" w14:textId="52033492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0458AE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1.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Žaliasis vandenilis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green hydrogen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2FF79256" w14:textId="60049C67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2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Saulės energija varomi traukiniai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solar powered train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47B5C5CF" w14:textId="2BF113AE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Vandens bangų energija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tidal energy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23726480" w14:textId="5A8CC224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4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Elektros energiją generuojančios padangos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electric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tire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76865538" w14:textId="6500C74D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5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Skysta saulės energija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liquid sunlight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1A803391" w14:textId="69EAC836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6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Anglies nanovamzdelių elektra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carbon nanotubes electricity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4346FCA5" w14:textId="6F0FA764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7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3D atspausdinti saulės energiją renkantys medžiai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3D printed solar energy tree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15571DE9" w14:textId="4695971F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8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Atliekomis varomi lėktuvai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waste powered plane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4A233090" w14:textId="73D35A66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9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Saulės energija varomi lėktuvai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solar powered plane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430AD1A3" w14:textId="0E3FE89A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10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Saulės energiją renkančios stogo čerpės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solar roof tile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11194571" w14:textId="44CB2500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11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Ličio stiklo baterijos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lithium-glass batteries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;</w:t>
                      </w:r>
                    </w:p>
                    <w:p w14:paraId="1189B0C2" w14:textId="40574EA9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12.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Energijos internetas (kaip daiktų internetas) (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ngl. </w:t>
                      </w:r>
                      <w:r w:rsidRPr="008707F9">
                        <w:rPr>
                          <w:rFonts w:ascii="Arial" w:eastAsia="Times New Roman" w:hAnsi="Arial" w:cs="Arial"/>
                          <w:i/>
                          <w:iCs/>
                          <w:color w:val="002060"/>
                          <w:sz w:val="24"/>
                          <w:szCs w:val="24"/>
                          <w:lang w:eastAsia="lt-LT"/>
                        </w:rPr>
                        <w:t>Internet of Energy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)</w:t>
                      </w:r>
                      <w:r w:rsidR="008707F9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.</w:t>
                      </w:r>
                    </w:p>
                    <w:p w14:paraId="6A4EB87F" w14:textId="77777777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13.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ab/>
                        <w:t>Išmanūs energijos skaitliukai (smart energy meters)</w:t>
                      </w:r>
                    </w:p>
                    <w:p w14:paraId="6908DEEA" w14:textId="77777777" w:rsidR="002357FD" w:rsidRPr="002357FD" w:rsidRDefault="002357FD" w:rsidP="002357FD">
                      <w:pPr>
                        <w:spacing w:after="240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14.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ab/>
                        <w:t>Elektromobiliai (electric car)</w:t>
                      </w:r>
                    </w:p>
                    <w:p w14:paraId="365EE0F5" w14:textId="145C9DBD" w:rsidR="002357FD" w:rsidRPr="006E26EE" w:rsidRDefault="002357FD" w:rsidP="002357FD">
                      <w:pPr>
                        <w:spacing w:after="240"/>
                        <w:jc w:val="both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</w:pP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15.</w:t>
                      </w:r>
                      <w:r w:rsidRPr="002357F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ab/>
                        <w:t>Grindinys generuojantis elektrą (pavegen)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28CF3865" w14:textId="77777777" w:rsidR="002357FD" w:rsidRDefault="002357FD"/>
    <w:p w14:paraId="3C44E4EB" w14:textId="79F63F12" w:rsidR="00ED3AEC" w:rsidRPr="006A2464" w:rsidRDefault="00EE4B23" w:rsidP="00ED3AEC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477D00" wp14:editId="49435591">
                <wp:simplePos x="0" y="0"/>
                <wp:positionH relativeFrom="column">
                  <wp:posOffset>-353474</wp:posOffset>
                </wp:positionH>
                <wp:positionV relativeFrom="paragraph">
                  <wp:posOffset>1095348</wp:posOffset>
                </wp:positionV>
                <wp:extent cx="9951720" cy="334899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DB5CC" w14:textId="77777777" w:rsidR="00DA3BC7" w:rsidRDefault="00DA3BC7" w:rsidP="00602B25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  <w:p w14:paraId="144A6CE3" w14:textId="37768FD9" w:rsidR="00DA3BC7" w:rsidRDefault="002357FD" w:rsidP="00602B25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8707F9"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2060"/>
                                <w:lang w:eastAsia="en-US"/>
                              </w:rPr>
                              <w:t>4 simple ways to have a great idea | Richard St. John</w:t>
                            </w:r>
                            <w:r w:rsidR="00DA3BC7" w:rsidRPr="00DA3BC7">
                              <w:rPr>
                                <w:rFonts w:ascii="Arial" w:eastAsiaTheme="minorHAnsi" w:hAnsi="Arial" w:cs="Arial"/>
                                <w:color w:val="002060"/>
                                <w:lang w:eastAsia="en-US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hyperlink r:id="rId25" w:history="1">
                              <w:r w:rsidRPr="002357FD">
                                <w:rPr>
                                  <w:rFonts w:ascii="Arial" w:eastAsiaTheme="minorEastAsia" w:hAnsi="Arial" w:cs="Arial"/>
                                  <w:color w:val="928DF2"/>
                                  <w:lang w:eastAsia="zh-CN"/>
                                </w:rPr>
                                <w:t>https://www.youtube.com/watch?v=mtn31hh6kU4</w:t>
                              </w:r>
                            </w:hyperlink>
                            <w:r>
                              <w:t>.</w:t>
                            </w:r>
                            <w:r w:rsidR="00DA3BC7">
                              <w:rPr>
                                <w:rFonts w:ascii="Arial" w:eastAsia="Calibri" w:hAnsi="Arial" w:cs="Arial"/>
                                <w:color w:val="928DF2"/>
                                <w:lang w:eastAsia="zh-CN"/>
                              </w:rPr>
                              <w:t xml:space="preserve"> </w:t>
                            </w:r>
                          </w:p>
                          <w:p w14:paraId="4C7F9008" w14:textId="790CC00D" w:rsidR="00602B25" w:rsidRPr="00602B25" w:rsidRDefault="00263D49" w:rsidP="00DA3BC7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  <w:u w:val="single"/>
                              </w:rPr>
                            </w:pPr>
                            <w:r w:rsidRPr="00674D1A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</w:t>
                            </w:r>
                          </w:p>
                          <w:p w14:paraId="0829F3ED" w14:textId="77777777" w:rsidR="00602B25" w:rsidRPr="00801ADD" w:rsidRDefault="00602B25" w:rsidP="00263D49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  <w:lang w:val="en-US"/>
                              </w:rPr>
                            </w:pPr>
                          </w:p>
                          <w:p w14:paraId="2B1489BD" w14:textId="7C5401AC" w:rsidR="0080302F" w:rsidRPr="006E26EE" w:rsidRDefault="0080302F" w:rsidP="00252398">
                            <w:pPr>
                              <w:spacing w:after="240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7477D00" id="Text Box 123" o:spid="_x0000_s1075" type="#_x0000_t202" style="position:absolute;margin-left:-27.85pt;margin-top:86.25pt;width:783.6pt;height:263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" filled="f" stroked="f" strokeweight=".5pt">
                <v:textbox>
                  <w:txbxContent>
                    <w:p w14:paraId="55DDB5CC" w14:textId="77777777" w:rsidR="00DA3BC7" w:rsidRDefault="00DA3BC7" w:rsidP="00602B25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  <w:p w14:paraId="144A6CE3" w14:textId="37768FD9" w:rsidR="00DA3BC7" w:rsidRDefault="002357FD" w:rsidP="00602B25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8707F9">
                        <w:rPr>
                          <w:rFonts w:ascii="Arial" w:eastAsiaTheme="minorHAnsi" w:hAnsi="Arial" w:cs="Arial"/>
                          <w:i/>
                          <w:iCs/>
                          <w:color w:val="002060"/>
                          <w:lang w:eastAsia="en-US"/>
                        </w:rPr>
                        <w:t xml:space="preserve">4 </w:t>
                      </w:r>
                      <w:r w:rsidRPr="008707F9">
                        <w:rPr>
                          <w:rFonts w:ascii="Arial" w:eastAsiaTheme="minorHAnsi" w:hAnsi="Arial" w:cs="Arial"/>
                          <w:i/>
                          <w:iCs/>
                          <w:color w:val="002060"/>
                          <w:lang w:eastAsia="en-US"/>
                        </w:rPr>
                        <w:t>simple ways to have a great idea | Richard St. John</w:t>
                      </w:r>
                      <w:r w:rsidR="00DA3BC7" w:rsidRPr="00DA3BC7">
                        <w:rPr>
                          <w:rFonts w:ascii="Arial" w:eastAsiaTheme="minorHAnsi" w:hAnsi="Arial" w:cs="Arial"/>
                          <w:color w:val="002060"/>
                          <w:lang w:eastAsia="en-US"/>
                        </w:rPr>
                        <w:t>:</w:t>
                      </w:r>
                      <w:r>
                        <w:t xml:space="preserve"> </w:t>
                      </w:r>
                      <w:hyperlink r:id="rId26" w:history="1">
                        <w:r w:rsidRPr="002357FD">
                          <w:rPr>
                            <w:rFonts w:ascii="Arial" w:eastAsiaTheme="minorEastAsia" w:hAnsi="Arial" w:cs="Arial"/>
                            <w:color w:val="928DF2"/>
                            <w:lang w:eastAsia="zh-CN"/>
                          </w:rPr>
                          <w:t>https://www.youtube.com/watch?v=mtn31hh6kU4</w:t>
                        </w:r>
                      </w:hyperlink>
                      <w:r>
                        <w:t>.</w:t>
                      </w:r>
                      <w:r w:rsidR="00DA3BC7">
                        <w:rPr>
                          <w:rFonts w:ascii="Arial" w:eastAsia="Calibri" w:hAnsi="Arial" w:cs="Arial"/>
                          <w:color w:val="928DF2"/>
                          <w:lang w:eastAsia="zh-CN"/>
                        </w:rPr>
                        <w:t xml:space="preserve"> </w:t>
                      </w:r>
                    </w:p>
                    <w:p w14:paraId="4C7F9008" w14:textId="790CC00D" w:rsidR="00602B25" w:rsidRPr="00602B25" w:rsidRDefault="00263D49" w:rsidP="00DA3BC7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  <w:u w:val="single"/>
                        </w:rPr>
                      </w:pPr>
                      <w:r w:rsidRPr="00674D1A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</w:t>
                      </w:r>
                    </w:p>
                    <w:p w14:paraId="0829F3ED" w14:textId="77777777" w:rsidR="00602B25" w:rsidRPr="00801ADD" w:rsidRDefault="00602B25" w:rsidP="00263D49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  <w:lang w:val="en-US"/>
                        </w:rPr>
                      </w:pPr>
                    </w:p>
                    <w:p w14:paraId="2B1489BD" w14:textId="7C5401AC" w:rsidR="0080302F" w:rsidRPr="006E26EE" w:rsidRDefault="0080302F" w:rsidP="00252398">
                      <w:pPr>
                        <w:spacing w:after="240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438529E" wp14:editId="4C84EA98">
                <wp:simplePos x="0" y="0"/>
                <wp:positionH relativeFrom="column">
                  <wp:posOffset>-254000</wp:posOffset>
                </wp:positionH>
                <wp:positionV relativeFrom="paragraph">
                  <wp:posOffset>14605</wp:posOffset>
                </wp:positionV>
                <wp:extent cx="3147060" cy="832485"/>
                <wp:effectExtent l="0" t="0" r="0" b="57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0" y="0"/>
                          <a:chExt cx="3147277" cy="832485"/>
                        </a:xfrm>
                      </wpg:grpSpPr>
                      <wps:wsp>
                        <wps:cNvPr id="126" name="Text Box 126"/>
                        <wps:cNvSpPr txBox="1"/>
                        <wps:spPr>
                          <a:xfrm>
                            <a:off x="1020725" y="212651"/>
                            <a:ext cx="2126552" cy="403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802897" w14:textId="51B312F7" w:rsidR="0080302F" w:rsidRPr="00ED3AEC" w:rsidRDefault="0080302F" w:rsidP="00391EC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Šaltini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3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5438529E" id="Group 130" o:spid="_x0000_s1076" style="position:absolute;margin-left:-20pt;margin-top:1.15pt;width:247.8pt;height:65.55pt;z-index:251718656;mso-width-relative:margin;mso-height-relative:margin" coordsize="31472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">
                <v:shape id="Text Box 126" o:spid="_x0000_s1077" type="#_x0000_t202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 filled="f" stroked="f" strokeweight=".5pt">
                  <v:textbox>
                    <w:txbxContent>
                      <w:p w14:paraId="46802897" w14:textId="51B312F7" w:rsidR="0080302F" w:rsidRPr="00ED3AEC" w:rsidRDefault="0080302F" w:rsidP="00391EC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Šaltiniai</w:t>
                        </w:r>
                      </w:p>
                    </w:txbxContent>
                  </v:textbox>
                </v:shape>
                <v:shape id="Picture 129" o:spid="_x0000_s1078" type="#_x0000_t75" style="position:absolute;width:8255;height:8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<v:imagedata r:id="rId27" o:title=""/>
                </v:shape>
              </v:group>
            </w:pict>
          </mc:Fallback>
        </mc:AlternateContent>
      </w:r>
    </w:p>
    <w:sectPr w:rsidR="00ED3AEC" w:rsidRPr="006A2464" w:rsidSect="00771890">
      <w:headerReference w:type="default" r:id="rId28"/>
      <w:headerReference w:type="first" r:id="rId29"/>
      <w:pgSz w:w="16838" w:h="11906" w:orient="landscape"/>
      <w:pgMar w:top="993" w:right="1103" w:bottom="567" w:left="1134" w:header="567" w:footer="567" w:gutter="0"/>
      <w:cols w:space="1296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gnė Gaižauskaitė" w:date="2022-12-28T15:45:00Z" w:initials="AG">
    <w:p w14:paraId="20B4E7F2" w14:textId="77777777" w:rsidR="00AB1843" w:rsidRDefault="00D55816">
      <w:pPr>
        <w:pStyle w:val="CommentText"/>
      </w:pPr>
      <w:r>
        <w:rPr>
          <w:rStyle w:val="CommentReference"/>
        </w:rPr>
        <w:annotationRef/>
      </w:r>
      <w:r w:rsidR="00E46C80">
        <w:t>Trinkim arba tikslinkime.</w:t>
      </w:r>
      <w:r w:rsidR="00CA6D46">
        <w:br/>
      </w:r>
      <w:r w:rsidR="00E46C80">
        <w:br/>
        <w:t xml:space="preserve">Tai bus galimybė, bet ne visiems. Kaip dalinsim </w:t>
      </w:r>
      <w:r w:rsidR="00CA6D46">
        <w:t>bilietus – dar než</w:t>
      </w:r>
      <w:r w:rsidR="00CA6D46">
        <w:rPr>
          <w:lang w:val="en-US"/>
        </w:rPr>
        <w:t>inom, nes nežinom tikslaus skai</w:t>
      </w:r>
      <w:r w:rsidR="00CA6D46">
        <w:t>čiaus. Vadinasi</w:t>
      </w:r>
      <w:r w:rsidR="00AB1843">
        <w:t>:</w:t>
      </w:r>
    </w:p>
    <w:p w14:paraId="42947BC2" w14:textId="555C9A1E" w:rsidR="00D55816" w:rsidRDefault="00CA6D46" w:rsidP="00AB1843">
      <w:pPr>
        <w:pStyle w:val="CommentText"/>
        <w:numPr>
          <w:ilvl w:val="0"/>
          <w:numId w:val="22"/>
        </w:numPr>
      </w:pPr>
      <w:r>
        <w:t>reikia per daug nepažadėti</w:t>
      </w:r>
      <w:r w:rsidR="00AB1843">
        <w:t>, kol neturim aiškių bilietų skaičiaus, dalinimo sąlygų</w:t>
      </w:r>
    </w:p>
    <w:p w14:paraId="35FE7665" w14:textId="7332058B" w:rsidR="00AB1843" w:rsidRPr="00CA6D46" w:rsidRDefault="00AB1843" w:rsidP="00AB1843">
      <w:pPr>
        <w:pStyle w:val="CommentText"/>
        <w:numPr>
          <w:ilvl w:val="0"/>
          <w:numId w:val="22"/>
        </w:numPr>
      </w:pPr>
      <w:r>
        <w:t xml:space="preserve">toji naujoji paroda – apie energijos virsmus. Taip, ten tikrai matosi visas potencialas inovacijoms ir tinka, bet tikriausiai labiausiai tiktų vaikus vežtis auklėtojai arba </w:t>
      </w:r>
      <w:r w:rsidR="00D2483E">
        <w:t xml:space="preserve">fizikos mokytojai? Kontekstualiai man keista įsivaizduoti ekonomikos mokytoją šioje ekskursijoje, kur jam gali būti ir sunku vaikams paaiškinti </w:t>
      </w:r>
      <w:r w:rsidR="00B256AD">
        <w:t>d</w:t>
      </w:r>
      <w:r w:rsidR="00D2483E">
        <w:t>alykus.</w:t>
      </w:r>
      <w:r w:rsidR="00D2483E">
        <w:br/>
      </w:r>
      <w:r w:rsidR="00D2483E">
        <w:br/>
      </w:r>
      <w:r w:rsidR="00D2483E">
        <w:br/>
      </w:r>
      <w:r w:rsidR="00B256AD">
        <w:t>Siūlau nedėt to išv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FE76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6E306" w16cex:dateUtc="2022-12-28T13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FE7665" w16cid:durableId="2756E3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6EEDD" w14:textId="77777777" w:rsidR="00144E39" w:rsidRDefault="00144E39" w:rsidP="00EF3D56">
      <w:pPr>
        <w:spacing w:after="0" w:line="240" w:lineRule="auto"/>
      </w:pPr>
      <w:r>
        <w:separator/>
      </w:r>
    </w:p>
  </w:endnote>
  <w:endnote w:type="continuationSeparator" w:id="0">
    <w:p w14:paraId="0EDEFA07" w14:textId="77777777" w:rsidR="00144E39" w:rsidRDefault="00144E39" w:rsidP="00EF3D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CE9F5" w14:textId="77777777" w:rsidR="00144E39" w:rsidRDefault="00144E39" w:rsidP="00EF3D56">
      <w:pPr>
        <w:spacing w:after="0" w:line="240" w:lineRule="auto"/>
      </w:pPr>
      <w:r>
        <w:separator/>
      </w:r>
    </w:p>
  </w:footnote>
  <w:footnote w:type="continuationSeparator" w:id="0">
    <w:p w14:paraId="4A4681B2" w14:textId="77777777" w:rsidR="00144E39" w:rsidRDefault="00144E39" w:rsidP="00EF3D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98D8E" w14:textId="438B569E" w:rsidR="00267BDA" w:rsidRDefault="00073B98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DAFC67" wp14:editId="6FE8F5CB">
          <wp:simplePos x="0" y="0"/>
          <wp:positionH relativeFrom="column">
            <wp:posOffset>-720090</wp:posOffset>
          </wp:positionH>
          <wp:positionV relativeFrom="paragraph">
            <wp:posOffset>-358444</wp:posOffset>
          </wp:positionV>
          <wp:extent cx="10687050" cy="7556262"/>
          <wp:effectExtent l="0" t="0" r="0" b="6985"/>
          <wp:wrapNone/>
          <wp:docPr id="90" name="Picture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644A8" w14:textId="577498A8" w:rsidR="005626F1" w:rsidRDefault="004E1DE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CAB9AE7" wp14:editId="40712951">
          <wp:simplePos x="0" y="0"/>
          <wp:positionH relativeFrom="column">
            <wp:posOffset>-720090</wp:posOffset>
          </wp:positionH>
          <wp:positionV relativeFrom="paragraph">
            <wp:posOffset>-367996</wp:posOffset>
          </wp:positionV>
          <wp:extent cx="10696367" cy="7562850"/>
          <wp:effectExtent l="0" t="0" r="0" b="0"/>
          <wp:wrapNone/>
          <wp:docPr id="91" name="Picture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7BDA">
      <w:rPr>
        <w:noProof/>
      </w:rPr>
      <w:drawing>
        <wp:anchor distT="0" distB="0" distL="114300" distR="114300" simplePos="0" relativeHeight="251658240" behindDoc="1" locked="0" layoutInCell="1" allowOverlap="1" wp14:anchorId="6C672BB8" wp14:editId="5FA930B3">
          <wp:simplePos x="0" y="0"/>
          <wp:positionH relativeFrom="column">
            <wp:posOffset>-720090</wp:posOffset>
          </wp:positionH>
          <wp:positionV relativeFrom="paragraph">
            <wp:posOffset>7317105</wp:posOffset>
          </wp:positionV>
          <wp:extent cx="10682605" cy="7553325"/>
          <wp:effectExtent l="0" t="0" r="4445" b="9525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33E8"/>
    <w:multiLevelType w:val="hybridMultilevel"/>
    <w:tmpl w:val="DB1200A6"/>
    <w:lvl w:ilvl="0" w:tplc="DFB4B712">
      <w:start w:val="1"/>
      <w:numFmt w:val="lowerLetter"/>
      <w:lvlText w:val="%1)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376" w:hanging="360"/>
      </w:pPr>
    </w:lvl>
    <w:lvl w:ilvl="2" w:tplc="0427001B" w:tentative="1">
      <w:start w:val="1"/>
      <w:numFmt w:val="lowerRoman"/>
      <w:lvlText w:val="%3."/>
      <w:lvlJc w:val="right"/>
      <w:pPr>
        <w:ind w:left="3096" w:hanging="180"/>
      </w:pPr>
    </w:lvl>
    <w:lvl w:ilvl="3" w:tplc="0427000F" w:tentative="1">
      <w:start w:val="1"/>
      <w:numFmt w:val="decimal"/>
      <w:lvlText w:val="%4."/>
      <w:lvlJc w:val="left"/>
      <w:pPr>
        <w:ind w:left="3816" w:hanging="360"/>
      </w:pPr>
    </w:lvl>
    <w:lvl w:ilvl="4" w:tplc="04270019" w:tentative="1">
      <w:start w:val="1"/>
      <w:numFmt w:val="lowerLetter"/>
      <w:lvlText w:val="%5."/>
      <w:lvlJc w:val="left"/>
      <w:pPr>
        <w:ind w:left="4536" w:hanging="360"/>
      </w:pPr>
    </w:lvl>
    <w:lvl w:ilvl="5" w:tplc="0427001B" w:tentative="1">
      <w:start w:val="1"/>
      <w:numFmt w:val="lowerRoman"/>
      <w:lvlText w:val="%6."/>
      <w:lvlJc w:val="right"/>
      <w:pPr>
        <w:ind w:left="5256" w:hanging="180"/>
      </w:pPr>
    </w:lvl>
    <w:lvl w:ilvl="6" w:tplc="0427000F" w:tentative="1">
      <w:start w:val="1"/>
      <w:numFmt w:val="decimal"/>
      <w:lvlText w:val="%7."/>
      <w:lvlJc w:val="left"/>
      <w:pPr>
        <w:ind w:left="5976" w:hanging="360"/>
      </w:pPr>
    </w:lvl>
    <w:lvl w:ilvl="7" w:tplc="04270019" w:tentative="1">
      <w:start w:val="1"/>
      <w:numFmt w:val="lowerLetter"/>
      <w:lvlText w:val="%8."/>
      <w:lvlJc w:val="left"/>
      <w:pPr>
        <w:ind w:left="6696" w:hanging="360"/>
      </w:pPr>
    </w:lvl>
    <w:lvl w:ilvl="8" w:tplc="0427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" w15:restartNumberingAfterBreak="0">
    <w:nsid w:val="08666377"/>
    <w:multiLevelType w:val="hybridMultilevel"/>
    <w:tmpl w:val="0F766E72"/>
    <w:lvl w:ilvl="0" w:tplc="07A0EB5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206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06935"/>
    <w:multiLevelType w:val="hybridMultilevel"/>
    <w:tmpl w:val="9C2E031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94AC3"/>
    <w:multiLevelType w:val="hybridMultilevel"/>
    <w:tmpl w:val="C10A4144"/>
    <w:lvl w:ilvl="0" w:tplc="CE54E74E">
      <w:start w:val="1"/>
      <w:numFmt w:val="bullet"/>
      <w:lvlText w:val="ꟷ"/>
      <w:lvlJc w:val="left"/>
      <w:pPr>
        <w:ind w:left="720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26AD6"/>
    <w:multiLevelType w:val="hybridMultilevel"/>
    <w:tmpl w:val="B0C629D0"/>
    <w:lvl w:ilvl="0" w:tplc="CE54E74E">
      <w:start w:val="1"/>
      <w:numFmt w:val="bullet"/>
      <w:lvlText w:val="ꟷ"/>
      <w:lvlJc w:val="left"/>
      <w:pPr>
        <w:ind w:left="787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14A64CCD"/>
    <w:multiLevelType w:val="hybridMultilevel"/>
    <w:tmpl w:val="1046B3D2"/>
    <w:lvl w:ilvl="0" w:tplc="FC0CFC54">
      <w:numFmt w:val="bullet"/>
      <w:lvlText w:val="-"/>
      <w:lvlJc w:val="left"/>
      <w:pPr>
        <w:ind w:left="238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CC07CD"/>
    <w:multiLevelType w:val="hybridMultilevel"/>
    <w:tmpl w:val="D57EE7A6"/>
    <w:lvl w:ilvl="0" w:tplc="FC0CFC54">
      <w:numFmt w:val="bullet"/>
      <w:lvlText w:val="-"/>
      <w:lvlJc w:val="left"/>
      <w:pPr>
        <w:ind w:left="166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85548"/>
    <w:multiLevelType w:val="hybridMultilevel"/>
    <w:tmpl w:val="CA74537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E7487"/>
    <w:multiLevelType w:val="multilevel"/>
    <w:tmpl w:val="3B965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133C42"/>
    <w:multiLevelType w:val="hybridMultilevel"/>
    <w:tmpl w:val="DCD2E5E6"/>
    <w:lvl w:ilvl="0" w:tplc="7D2A38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0242D"/>
    <w:multiLevelType w:val="hybridMultilevel"/>
    <w:tmpl w:val="D8247BFA"/>
    <w:lvl w:ilvl="0" w:tplc="EEC0F01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31D89"/>
    <w:multiLevelType w:val="multilevel"/>
    <w:tmpl w:val="922E8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FA02C7"/>
    <w:multiLevelType w:val="hybridMultilevel"/>
    <w:tmpl w:val="4A18F8C6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A50CB5"/>
    <w:multiLevelType w:val="hybridMultilevel"/>
    <w:tmpl w:val="D7F45D62"/>
    <w:lvl w:ilvl="0" w:tplc="FD7E7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3745A2"/>
    <w:multiLevelType w:val="hybridMultilevel"/>
    <w:tmpl w:val="A5924836"/>
    <w:lvl w:ilvl="0" w:tplc="FC0CFC54">
      <w:numFmt w:val="bullet"/>
      <w:lvlText w:val="-"/>
      <w:lvlJc w:val="left"/>
      <w:pPr>
        <w:ind w:left="166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7F0F2D"/>
    <w:multiLevelType w:val="hybridMultilevel"/>
    <w:tmpl w:val="1B1C8B54"/>
    <w:lvl w:ilvl="0" w:tplc="EC1A2A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04C3D"/>
    <w:multiLevelType w:val="hybridMultilevel"/>
    <w:tmpl w:val="03A297B6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872444"/>
    <w:multiLevelType w:val="hybridMultilevel"/>
    <w:tmpl w:val="19D420A4"/>
    <w:lvl w:ilvl="0" w:tplc="FC0CFC54">
      <w:numFmt w:val="bullet"/>
      <w:lvlText w:val="-"/>
      <w:lvlJc w:val="left"/>
      <w:pPr>
        <w:ind w:left="3892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727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99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8712" w:hanging="360"/>
      </w:pPr>
      <w:rPr>
        <w:rFonts w:ascii="Wingdings" w:hAnsi="Wingdings" w:hint="default"/>
      </w:rPr>
    </w:lvl>
  </w:abstractNum>
  <w:abstractNum w:abstractNumId="18" w15:restartNumberingAfterBreak="0">
    <w:nsid w:val="6BB25E8C"/>
    <w:multiLevelType w:val="hybridMultilevel"/>
    <w:tmpl w:val="029EBE1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9F6AC2"/>
    <w:multiLevelType w:val="multilevel"/>
    <w:tmpl w:val="A4B420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3167070"/>
    <w:multiLevelType w:val="hybridMultilevel"/>
    <w:tmpl w:val="B192A860"/>
    <w:lvl w:ilvl="0" w:tplc="CE54E74E">
      <w:start w:val="1"/>
      <w:numFmt w:val="bullet"/>
      <w:lvlText w:val="ꟷ"/>
      <w:lvlJc w:val="left"/>
      <w:pPr>
        <w:ind w:left="2016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21" w15:restartNumberingAfterBreak="0">
    <w:nsid w:val="782028E7"/>
    <w:multiLevelType w:val="hybridMultilevel"/>
    <w:tmpl w:val="C5D05874"/>
    <w:lvl w:ilvl="0" w:tplc="FC0CFC54">
      <w:numFmt w:val="bullet"/>
      <w:lvlText w:val="-"/>
      <w:lvlJc w:val="left"/>
      <w:pPr>
        <w:ind w:left="238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2"/>
  </w:num>
  <w:num w:numId="4">
    <w:abstractNumId w:val="4"/>
  </w:num>
  <w:num w:numId="5">
    <w:abstractNumId w:val="12"/>
  </w:num>
  <w:num w:numId="6">
    <w:abstractNumId w:val="18"/>
  </w:num>
  <w:num w:numId="7">
    <w:abstractNumId w:val="13"/>
  </w:num>
  <w:num w:numId="8">
    <w:abstractNumId w:val="11"/>
    <w:lvlOverride w:ilvl="0">
      <w:lvl w:ilvl="0">
        <w:numFmt w:val="lowerLetter"/>
        <w:lvlText w:val="%1."/>
        <w:lvlJc w:val="left"/>
      </w:lvl>
    </w:lvlOverride>
  </w:num>
  <w:num w:numId="9">
    <w:abstractNumId w:val="0"/>
  </w:num>
  <w:num w:numId="10">
    <w:abstractNumId w:val="10"/>
  </w:num>
  <w:num w:numId="11">
    <w:abstractNumId w:val="1"/>
  </w:num>
  <w:num w:numId="12">
    <w:abstractNumId w:val="15"/>
  </w:num>
  <w:num w:numId="13">
    <w:abstractNumId w:val="19"/>
  </w:num>
  <w:num w:numId="14">
    <w:abstractNumId w:val="9"/>
  </w:num>
  <w:num w:numId="15">
    <w:abstractNumId w:val="7"/>
  </w:num>
  <w:num w:numId="16">
    <w:abstractNumId w:val="14"/>
  </w:num>
  <w:num w:numId="17">
    <w:abstractNumId w:val="6"/>
  </w:num>
  <w:num w:numId="18">
    <w:abstractNumId w:val="8"/>
  </w:num>
  <w:num w:numId="19">
    <w:abstractNumId w:val="5"/>
  </w:num>
  <w:num w:numId="20">
    <w:abstractNumId w:val="21"/>
  </w:num>
  <w:num w:numId="21">
    <w:abstractNumId w:val="17"/>
  </w:num>
  <w:num w:numId="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nė Gaižauskaitė">
    <w15:presenceInfo w15:providerId="AD" w15:userId="S::Agne.Gaizauskaite@ignitis.lt::8fc208b9-e547-4e09-83c5-74914c4473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tjS0NLE0MTW3MDdV0lEKTi0uzszPAykwrgUA+uDhCywAAAA="/>
  </w:docVars>
  <w:rsids>
    <w:rsidRoot w:val="00162435"/>
    <w:rsid w:val="00005139"/>
    <w:rsid w:val="00012871"/>
    <w:rsid w:val="00023183"/>
    <w:rsid w:val="00024A29"/>
    <w:rsid w:val="000436AA"/>
    <w:rsid w:val="00043E04"/>
    <w:rsid w:val="0004749F"/>
    <w:rsid w:val="000474DB"/>
    <w:rsid w:val="00054B5B"/>
    <w:rsid w:val="0005684D"/>
    <w:rsid w:val="00062043"/>
    <w:rsid w:val="000647D6"/>
    <w:rsid w:val="00073B98"/>
    <w:rsid w:val="000835B8"/>
    <w:rsid w:val="000942F6"/>
    <w:rsid w:val="000B3ED2"/>
    <w:rsid w:val="000C3837"/>
    <w:rsid w:val="000C5444"/>
    <w:rsid w:val="000C6365"/>
    <w:rsid w:val="00123F4F"/>
    <w:rsid w:val="001259C0"/>
    <w:rsid w:val="001326FF"/>
    <w:rsid w:val="00144E39"/>
    <w:rsid w:val="00162435"/>
    <w:rsid w:val="001A6D24"/>
    <w:rsid w:val="001B28F5"/>
    <w:rsid w:val="001B4444"/>
    <w:rsid w:val="001C3090"/>
    <w:rsid w:val="001E4172"/>
    <w:rsid w:val="001E5263"/>
    <w:rsid w:val="001F4C20"/>
    <w:rsid w:val="002059AC"/>
    <w:rsid w:val="00207841"/>
    <w:rsid w:val="00214163"/>
    <w:rsid w:val="00223CCE"/>
    <w:rsid w:val="00224CDB"/>
    <w:rsid w:val="00226C0D"/>
    <w:rsid w:val="00232791"/>
    <w:rsid w:val="002357FD"/>
    <w:rsid w:val="002422F6"/>
    <w:rsid w:val="00252398"/>
    <w:rsid w:val="00254C73"/>
    <w:rsid w:val="002630F0"/>
    <w:rsid w:val="00263D49"/>
    <w:rsid w:val="00267603"/>
    <w:rsid w:val="00267BDA"/>
    <w:rsid w:val="00267DBC"/>
    <w:rsid w:val="00286385"/>
    <w:rsid w:val="002911A7"/>
    <w:rsid w:val="002911FC"/>
    <w:rsid w:val="00292D5B"/>
    <w:rsid w:val="002B3A4E"/>
    <w:rsid w:val="002C0841"/>
    <w:rsid w:val="002E4D95"/>
    <w:rsid w:val="002F0103"/>
    <w:rsid w:val="00315657"/>
    <w:rsid w:val="003372F8"/>
    <w:rsid w:val="0034521A"/>
    <w:rsid w:val="00354A9B"/>
    <w:rsid w:val="00362049"/>
    <w:rsid w:val="0036734E"/>
    <w:rsid w:val="00370938"/>
    <w:rsid w:val="00371D59"/>
    <w:rsid w:val="00373D84"/>
    <w:rsid w:val="0038272F"/>
    <w:rsid w:val="00384F3B"/>
    <w:rsid w:val="00391ECC"/>
    <w:rsid w:val="003A4F1D"/>
    <w:rsid w:val="003B6F67"/>
    <w:rsid w:val="003C4273"/>
    <w:rsid w:val="003C4CC6"/>
    <w:rsid w:val="003D1DCF"/>
    <w:rsid w:val="003F2083"/>
    <w:rsid w:val="003F3980"/>
    <w:rsid w:val="00404296"/>
    <w:rsid w:val="00416A8E"/>
    <w:rsid w:val="0042318D"/>
    <w:rsid w:val="00424083"/>
    <w:rsid w:val="004679D7"/>
    <w:rsid w:val="00474DA6"/>
    <w:rsid w:val="00477F18"/>
    <w:rsid w:val="004A61D0"/>
    <w:rsid w:val="004B58A4"/>
    <w:rsid w:val="004C5BA9"/>
    <w:rsid w:val="004D41C8"/>
    <w:rsid w:val="004E0E0E"/>
    <w:rsid w:val="004E1DEC"/>
    <w:rsid w:val="004F7117"/>
    <w:rsid w:val="005343A1"/>
    <w:rsid w:val="005379CC"/>
    <w:rsid w:val="005420D2"/>
    <w:rsid w:val="00542CF2"/>
    <w:rsid w:val="0054326D"/>
    <w:rsid w:val="00555683"/>
    <w:rsid w:val="005626F1"/>
    <w:rsid w:val="0056629E"/>
    <w:rsid w:val="00573B79"/>
    <w:rsid w:val="00581E6E"/>
    <w:rsid w:val="005827D2"/>
    <w:rsid w:val="00584890"/>
    <w:rsid w:val="00584EB8"/>
    <w:rsid w:val="0058695B"/>
    <w:rsid w:val="005A59CB"/>
    <w:rsid w:val="005B20CA"/>
    <w:rsid w:val="005E6B82"/>
    <w:rsid w:val="00602B25"/>
    <w:rsid w:val="0060527D"/>
    <w:rsid w:val="00610F0D"/>
    <w:rsid w:val="00624033"/>
    <w:rsid w:val="00632607"/>
    <w:rsid w:val="00637A72"/>
    <w:rsid w:val="00643D07"/>
    <w:rsid w:val="0065195F"/>
    <w:rsid w:val="006628F3"/>
    <w:rsid w:val="006725B6"/>
    <w:rsid w:val="00674D1A"/>
    <w:rsid w:val="0068083B"/>
    <w:rsid w:val="00684B3E"/>
    <w:rsid w:val="006A2464"/>
    <w:rsid w:val="006B3D35"/>
    <w:rsid w:val="006B476C"/>
    <w:rsid w:val="006B7CF4"/>
    <w:rsid w:val="006C42DB"/>
    <w:rsid w:val="006E26EE"/>
    <w:rsid w:val="006F4DDF"/>
    <w:rsid w:val="006F5767"/>
    <w:rsid w:val="00734C26"/>
    <w:rsid w:val="00742B19"/>
    <w:rsid w:val="00753E2E"/>
    <w:rsid w:val="00757688"/>
    <w:rsid w:val="00762D88"/>
    <w:rsid w:val="00771890"/>
    <w:rsid w:val="0079651C"/>
    <w:rsid w:val="007A4C40"/>
    <w:rsid w:val="007B1F10"/>
    <w:rsid w:val="007B377D"/>
    <w:rsid w:val="007C2D1F"/>
    <w:rsid w:val="007E1D6D"/>
    <w:rsid w:val="007E4B15"/>
    <w:rsid w:val="007E7238"/>
    <w:rsid w:val="007F0205"/>
    <w:rsid w:val="00801ADD"/>
    <w:rsid w:val="0080302F"/>
    <w:rsid w:val="00812B6D"/>
    <w:rsid w:val="008164F7"/>
    <w:rsid w:val="0082445B"/>
    <w:rsid w:val="00827B79"/>
    <w:rsid w:val="0083365C"/>
    <w:rsid w:val="00840997"/>
    <w:rsid w:val="00847C37"/>
    <w:rsid w:val="00853804"/>
    <w:rsid w:val="008707F9"/>
    <w:rsid w:val="0089073E"/>
    <w:rsid w:val="008913F4"/>
    <w:rsid w:val="00891A00"/>
    <w:rsid w:val="008946DA"/>
    <w:rsid w:val="008A0CCA"/>
    <w:rsid w:val="008B44CD"/>
    <w:rsid w:val="008B5753"/>
    <w:rsid w:val="008B57BD"/>
    <w:rsid w:val="008C0A6E"/>
    <w:rsid w:val="008C653D"/>
    <w:rsid w:val="008D5A33"/>
    <w:rsid w:val="008E7C05"/>
    <w:rsid w:val="008F37D0"/>
    <w:rsid w:val="008F5DF3"/>
    <w:rsid w:val="009042C5"/>
    <w:rsid w:val="00904642"/>
    <w:rsid w:val="0092056E"/>
    <w:rsid w:val="00923108"/>
    <w:rsid w:val="009465B0"/>
    <w:rsid w:val="00952C9A"/>
    <w:rsid w:val="009548AF"/>
    <w:rsid w:val="00963542"/>
    <w:rsid w:val="00971188"/>
    <w:rsid w:val="009779F4"/>
    <w:rsid w:val="009821E3"/>
    <w:rsid w:val="009C686D"/>
    <w:rsid w:val="009D1D98"/>
    <w:rsid w:val="009E336B"/>
    <w:rsid w:val="009E33F1"/>
    <w:rsid w:val="009E606D"/>
    <w:rsid w:val="009F1A7C"/>
    <w:rsid w:val="009F665A"/>
    <w:rsid w:val="00A00F12"/>
    <w:rsid w:val="00A142E5"/>
    <w:rsid w:val="00A1748F"/>
    <w:rsid w:val="00A327D3"/>
    <w:rsid w:val="00A330C5"/>
    <w:rsid w:val="00A33930"/>
    <w:rsid w:val="00A50735"/>
    <w:rsid w:val="00A55A5D"/>
    <w:rsid w:val="00A853A3"/>
    <w:rsid w:val="00A91748"/>
    <w:rsid w:val="00A94C21"/>
    <w:rsid w:val="00A96BEB"/>
    <w:rsid w:val="00A97A7D"/>
    <w:rsid w:val="00AB1843"/>
    <w:rsid w:val="00AC1F8E"/>
    <w:rsid w:val="00AE2C9C"/>
    <w:rsid w:val="00AF19CB"/>
    <w:rsid w:val="00B06258"/>
    <w:rsid w:val="00B06B02"/>
    <w:rsid w:val="00B10FF4"/>
    <w:rsid w:val="00B256AD"/>
    <w:rsid w:val="00B27575"/>
    <w:rsid w:val="00B348EF"/>
    <w:rsid w:val="00B5079A"/>
    <w:rsid w:val="00B54D58"/>
    <w:rsid w:val="00B5608B"/>
    <w:rsid w:val="00B579AA"/>
    <w:rsid w:val="00B81EB5"/>
    <w:rsid w:val="00B95FCF"/>
    <w:rsid w:val="00BA633A"/>
    <w:rsid w:val="00BA6EBE"/>
    <w:rsid w:val="00BB4BCF"/>
    <w:rsid w:val="00BB5772"/>
    <w:rsid w:val="00BB7DA4"/>
    <w:rsid w:val="00BD3BDA"/>
    <w:rsid w:val="00BD61FA"/>
    <w:rsid w:val="00BF1DBC"/>
    <w:rsid w:val="00BF4335"/>
    <w:rsid w:val="00C0471C"/>
    <w:rsid w:val="00C24B77"/>
    <w:rsid w:val="00C27D9A"/>
    <w:rsid w:val="00C400DD"/>
    <w:rsid w:val="00C4072C"/>
    <w:rsid w:val="00C53BE5"/>
    <w:rsid w:val="00C577AB"/>
    <w:rsid w:val="00C90859"/>
    <w:rsid w:val="00C97FFE"/>
    <w:rsid w:val="00CA6D46"/>
    <w:rsid w:val="00CB777F"/>
    <w:rsid w:val="00CC4F37"/>
    <w:rsid w:val="00CC6A14"/>
    <w:rsid w:val="00CD0698"/>
    <w:rsid w:val="00CD4758"/>
    <w:rsid w:val="00CE79FA"/>
    <w:rsid w:val="00CF013B"/>
    <w:rsid w:val="00CF62EC"/>
    <w:rsid w:val="00D03FBB"/>
    <w:rsid w:val="00D04A01"/>
    <w:rsid w:val="00D05C58"/>
    <w:rsid w:val="00D0668B"/>
    <w:rsid w:val="00D14B92"/>
    <w:rsid w:val="00D2483E"/>
    <w:rsid w:val="00D27BD7"/>
    <w:rsid w:val="00D4578A"/>
    <w:rsid w:val="00D55816"/>
    <w:rsid w:val="00D57175"/>
    <w:rsid w:val="00D71FB1"/>
    <w:rsid w:val="00D878E2"/>
    <w:rsid w:val="00D9383B"/>
    <w:rsid w:val="00D95923"/>
    <w:rsid w:val="00DA3BC7"/>
    <w:rsid w:val="00DB0359"/>
    <w:rsid w:val="00DC0276"/>
    <w:rsid w:val="00DD734F"/>
    <w:rsid w:val="00DE6122"/>
    <w:rsid w:val="00DF47A1"/>
    <w:rsid w:val="00E001EA"/>
    <w:rsid w:val="00E0643C"/>
    <w:rsid w:val="00E147CA"/>
    <w:rsid w:val="00E279EB"/>
    <w:rsid w:val="00E46C80"/>
    <w:rsid w:val="00E50E0C"/>
    <w:rsid w:val="00E52066"/>
    <w:rsid w:val="00E73CEB"/>
    <w:rsid w:val="00E95513"/>
    <w:rsid w:val="00E97C3A"/>
    <w:rsid w:val="00EA1019"/>
    <w:rsid w:val="00EA3401"/>
    <w:rsid w:val="00EA511C"/>
    <w:rsid w:val="00EA6CA6"/>
    <w:rsid w:val="00EC53C3"/>
    <w:rsid w:val="00ED2C37"/>
    <w:rsid w:val="00ED3AEC"/>
    <w:rsid w:val="00EE2FF6"/>
    <w:rsid w:val="00EE4B23"/>
    <w:rsid w:val="00EE76FC"/>
    <w:rsid w:val="00EF3D56"/>
    <w:rsid w:val="00EF6881"/>
    <w:rsid w:val="00F12EFB"/>
    <w:rsid w:val="00F14041"/>
    <w:rsid w:val="00F22F45"/>
    <w:rsid w:val="00F333A2"/>
    <w:rsid w:val="00F37616"/>
    <w:rsid w:val="00F45525"/>
    <w:rsid w:val="00F47724"/>
    <w:rsid w:val="00F7109D"/>
    <w:rsid w:val="00F75C23"/>
    <w:rsid w:val="00F80E85"/>
    <w:rsid w:val="00F81D06"/>
    <w:rsid w:val="00F82392"/>
    <w:rsid w:val="00F90E9D"/>
    <w:rsid w:val="00F973B3"/>
    <w:rsid w:val="00FB45CB"/>
    <w:rsid w:val="00FB4976"/>
    <w:rsid w:val="00FC031F"/>
    <w:rsid w:val="00FF1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2161552"/>
  <w15:chartTrackingRefBased/>
  <w15:docId w15:val="{D72A71E0-0E22-4F0A-A02D-487EB7C4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C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apple-tab-span">
    <w:name w:val="apple-tab-span"/>
    <w:basedOn w:val="DefaultParagraphFont"/>
    <w:rsid w:val="00A327D3"/>
  </w:style>
  <w:style w:type="character" w:styleId="FollowedHyperlink">
    <w:name w:val="FollowedHyperlink"/>
    <w:basedOn w:val="DefaultParagraphFont"/>
    <w:uiPriority w:val="99"/>
    <w:semiHidden/>
    <w:unhideWhenUsed/>
    <w:rsid w:val="002357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723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0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youtube.com/watch?v=mtn31hh6kU4" TargetMode="External"/><Relationship Id="rId26" Type="http://schemas.openxmlformats.org/officeDocument/2006/relationships/hyperlink" Target="https://www.youtube.com/watch?v=mtn31hh6kU4" TargetMode="External"/><Relationship Id="rId3" Type="http://schemas.openxmlformats.org/officeDocument/2006/relationships/styles" Target="styles.xml"/><Relationship Id="rId21" Type="http://schemas.openxmlformats.org/officeDocument/2006/relationships/comments" Target="commen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youtube.com/watch?v=mtn31hh6kU4" TargetMode="External"/><Relationship Id="rId25" Type="http://schemas.openxmlformats.org/officeDocument/2006/relationships/hyperlink" Target="https://www.youtube.com/watch?v=mtn31hh6kU4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18/08/relationships/commentsExtensible" Target="commentsExtensible.xm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6/09/relationships/commentsIds" Target="commentsIds.xm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1/relationships/commentsExtended" Target="commentsExtended.xml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8686F-983A-43BB-977E-9FB2B8A986B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302255e-cf28-4843-9031-c06177cecbc2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24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lepčenkienė</dc:creator>
  <cp:keywords/>
  <dc:description/>
  <cp:lastModifiedBy>Agnė Gaižauskaitė</cp:lastModifiedBy>
  <cp:revision>14</cp:revision>
  <cp:lastPrinted>2022-10-13T13:14:00Z</cp:lastPrinted>
  <dcterms:created xsi:type="dcterms:W3CDTF">2022-11-21T07:03:00Z</dcterms:created>
  <dcterms:modified xsi:type="dcterms:W3CDTF">2022-12-2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</Properties>
</file>